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B0028" w14:textId="77777777" w:rsidR="00564829" w:rsidRPr="00512EEB" w:rsidRDefault="00564829" w:rsidP="0037443D">
      <w:pPr>
        <w:pStyle w:val="Heading1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PHARYNX ABSENT, or so obscure as easily to escape notice* New Genera</w:t>
      </w:r>
    </w:p>
    <w:p w14:paraId="7E420686" w14:textId="77777777" w:rsidR="00564829" w:rsidRPr="00512EEB" w:rsidRDefault="00564829" w:rsidP="0037443D">
      <w:pPr>
        <w:pStyle w:val="Heading2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esophagus with median or posterior bulb or swelling, or both</w:t>
      </w:r>
    </w:p>
    <w:p w14:paraId="46013698" w14:textId="78FFBA13" w:rsidR="00564829" w:rsidRPr="00512EEB" w:rsidRDefault="00564829" w:rsidP="0037443D">
      <w:pPr>
        <w:pStyle w:val="Heading3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Amphids none, so far as known; or difficult to see and therefore easily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>o</w:t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verlooked</w:t>
      </w:r>
    </w:p>
    <w:p w14:paraId="37983F0F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Lateral wings to cuticle present; naked; striae fine; spinneret none; pharynx obscure</w:t>
      </w:r>
    </w:p>
    <w:p w14:paraId="66B7F41E" w14:textId="5C0FC8F8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Mouth depr.; faint apophyses in pharyngeal bulb; -f-; excretory pore behind neck.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Hyalaimus 13</w:t>
      </w:r>
    </w:p>
    <w:p w14:paraId="3A1D22A7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Mouth not depr.; pharynx obscure, not apophysate; oesophagus faintly cephaloboid</w:t>
      </w:r>
    </w:p>
    <w:p w14:paraId="0AC72EE6" w14:textId="649DBE70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Head with papillae, minute lat. markings (amphids?); exert. pore front of nerve ring .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Litonema 12</w:t>
      </w:r>
    </w:p>
    <w:p w14:paraId="165ED2F2" w14:textId="129FC18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Head without papillae or lateral markings; excretory pore behind the nerve ring ..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horonema 14</w:t>
      </w:r>
    </w:p>
    <w:p w14:paraId="4ECF59E4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Lateral wings to the cuticle none</w:t>
      </w:r>
    </w:p>
    <w:p w14:paraId="03B860B7" w14:textId="1432B15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nneret abs.; naked; oesoph. faintly cephaloboid; striae very fine; faint wings 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horonema) 14</w:t>
      </w:r>
    </w:p>
    <w:p w14:paraId="5362FAA3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; cephalic setae present</w:t>
      </w:r>
    </w:p>
    <w:p w14:paraId="173614DC" w14:textId="33B43329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Amphids invisible, known only as outlets of secretion; striae coarse; setae long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Lepton,mella) 21</w:t>
      </w:r>
    </w:p>
    <w:p w14:paraId="10CB070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tiny, tubular, labial, forward-pointing, easily overlooked; striae plain</w:t>
      </w:r>
    </w:p>
    <w:p w14:paraId="57D864FD" w14:textId="6D90C0E3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fine; male postanal tuliular organs submedian; pharyngeal swelling present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atanema) 56</w:t>
      </w:r>
    </w:p>
    <w:p w14:paraId="23A71D85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coarse; pharyngeal swelling none; cephalic setae 4 or more; head nonstriate</w:t>
      </w:r>
    </w:p>
    <w:p w14:paraId="5D244876" w14:textId="1714CA15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.Mouth cavity present, very small; males without supp. organs; nema 10mm .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Laxonema) 20</w:t>
      </w:r>
    </w:p>
    <w:p w14:paraId="53FCCC34" w14:textId="79EA5C0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Mouth cavity none; vent. row acornshaped organs toward head; setae numerous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Stilbonema) 19</w:t>
      </w:r>
    </w:p>
    <w:p w14:paraId="2432D1F7" w14:textId="77777777" w:rsidR="00564829" w:rsidRPr="00512EEB" w:rsidRDefault="00564829" w:rsidP="0037443D">
      <w:pPr>
        <w:pStyle w:val="Heading3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present</w:t>
      </w:r>
    </w:p>
    <w:p w14:paraId="4CADB9DC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orm of the amphids more or less irregular, symmetrical to at least one line</w:t>
      </w:r>
    </w:p>
    <w:p w14:paraId="3FC0118D" w14:textId="0C7544E2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The amphids linear; cephalic setae 12 + 6 small; striae coarse; si;&gt;inneret present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Leptonemella) 21</w:t>
      </w:r>
    </w:p>
    <w:p w14:paraId="466E25E4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The amphids not linear; no spinneret; naked; labial region with papillae only</w:t>
      </w:r>
    </w:p>
    <w:p w14:paraId="0AB0633D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Winged; 'f; striae rather coarse; amphids semi-ellipses; oesoph.faintly cephaloboid.lotalaimua 15</w:t>
      </w:r>
    </w:p>
    <w:p w14:paraId="2BDBD29C" w14:textId="7BB4B21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Wings none; striae very fine; amphids with large internal connections ..........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Bolbinium 16</w:t>
      </w:r>
    </w:p>
    <w:p w14:paraId="2B2B6E09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>Form of the amphids spiral, circular, or elliptiral; spinneret present</w:t>
      </w:r>
    </w:p>
    <w:p w14:paraId="3C290E0F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hape of the amphids distinctly spiral; striae fine, resolvable</w:t>
      </w:r>
    </w:p>
    <w:p w14:paraId="0E0D3789" w14:textId="5C0624D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Pharynx devoid of teeth; head expanded; cephalic setae 4; body setose ........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Bolbonema 49</w:t>
      </w:r>
    </w:p>
    <w:p w14:paraId="2C182D55" w14:textId="0D05A66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Pharynx with 3 minute teeth; setae in longitudinal rows ....................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Alaimonema) 10 7</w:t>
      </w:r>
    </w:p>
    <w:p w14:paraId="368FCFF3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hape of the amphids circular; sometimes small, well forward on the head, and obscure</w:t>
      </w:r>
    </w:p>
    <w:p w14:paraId="46296E5A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Lateral wings present; cephalic setae 4; amphids large</w:t>
      </w:r>
    </w:p>
    <w:p w14:paraId="3E7B3AB4" w14:textId="7090A2D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coarse, altered on the lateral fields; lateral wing distinct ................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AntomicTOn 17</w:t>
      </w:r>
    </w:p>
    <w:p w14:paraId="1887D439" w14:textId="65B139ED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fine, not altered on the lateral fields; lateral wing faint ................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yartonema 18</w:t>
      </w:r>
    </w:p>
    <w:p w14:paraId="2DE55777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Lateral wings none or faint</w:t>
      </w:r>
    </w:p>
    <w:p w14:paraId="52593204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External amphid circular, at least apparently, well developed; head set off</w:t>
      </w:r>
    </w:p>
    <w:p w14:paraId="42E0AFBA" w14:textId="638887C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Body setose; amphids really spiral, on the head; striae rather fine, resolvable ..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Bolbonema) 49</w:t>
      </w:r>
    </w:p>
    <w:p w14:paraId="40C2381B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Body naked; amphid circular</w:t>
      </w:r>
    </w:p>
    <w:p w14:paraId="75EF2CDC" w14:textId="26C27A83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Position of amphid, on head; striae fine; contour not crenate; wings faint ..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yartonema) 18</w:t>
      </w:r>
    </w:p>
    <w:p w14:paraId="7398F7F1" w14:textId="5AD5BA7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Position of amphid, behind head; striae coarse; contour crenate .... ........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inctonema 22</w:t>
      </w:r>
    </w:p>
    <w:p w14:paraId="4E6CDADA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External amphid minute, on the front of the head, tubular, easily overlooked; neck 2-5%</w:t>
      </w:r>
    </w:p>
    <w:p w14:paraId="4114B23D" w14:textId="05870E2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fine; male postanal tubular organs submedian; pharyn. swelling present 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atanema) 56</w:t>
      </w:r>
    </w:p>
    <w:p w14:paraId="5206AE38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coarse, plain; cephalic setae 4 or more; head without striae</w:t>
      </w:r>
    </w:p>
    <w:p w14:paraId="65566EF0" w14:textId="56F466B0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Mouth cavity very small; nema 10mm; males without supplementary organs 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Laxonema) 2 0</w:t>
      </w:r>
    </w:p>
    <w:p w14:paraId="3FEAC9CD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Mouth cavity none; cephalic setae in 3 or more circlets; males without caudal supplements</w:t>
      </w:r>
    </w:p>
    <w:p w14:paraId="2D4C846E" w14:textId="1B9C3D40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upplementary organs of acorn shape, found in a ventral row near the head 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Stilbonema) 19</w:t>
      </w:r>
    </w:p>
    <w:p w14:paraId="6B814A52" w14:textId="4C84E623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upplementary organs none, but with special pre- and postanal submed. setae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Stilbonema) 19</w:t>
      </w:r>
    </w:p>
    <w:p w14:paraId="5A0D2E3D" w14:textId="77777777" w:rsidR="00564829" w:rsidRPr="00512EEB" w:rsidRDefault="00564829" w:rsidP="0037443D">
      <w:pPr>
        <w:pStyle w:val="Heading2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>Oesophagus plain, i.e. without median or posterior bulb or swelling of palpable size</w:t>
      </w:r>
    </w:p>
    <w:p w14:paraId="46B3BD24" w14:textId="77777777" w:rsidR="00564829" w:rsidRPr="00512EEB" w:rsidRDefault="00564829" w:rsidP="0037443D">
      <w:pPr>
        <w:pStyle w:val="Heading3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none so far as known, or difficult to see and easily overlooked</w:t>
      </w:r>
    </w:p>
    <w:p w14:paraId="786BE5E4" w14:textId="6C20AA9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Wings 10-12; spinneret present; f=; striae fine, plain; ceph. setae 6, subceph. 4 ..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Porocoma 11</w:t>
      </w:r>
    </w:p>
    <w:p w14:paraId="5E5F5789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Wings 2, if any, lateral only, in any case faint</w:t>
      </w:r>
    </w:p>
    <w:p w14:paraId="0AADF86B" w14:textId="3C3E6736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nneret abs.; oesoph. faintly cephaloboid; striae very fine; no setae; faint wings 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horonema) 14</w:t>
      </w:r>
    </w:p>
    <w:p w14:paraId="4F1FC596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; amphids minute if any, unclosed</w:t>
      </w:r>
    </w:p>
    <w:p w14:paraId="10EBE57C" w14:textId="410A472D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Female organ single, -f; 6 cephalic papillae only; spinneret doubtful; nema 0.28 mm .. 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Litotes 1</w:t>
      </w:r>
    </w:p>
    <w:p w14:paraId="44CF7F4B" w14:textId="5C32934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emale organs double, 'f'; striae fine, plain; cephalic setae 4; 2 huge somatic glands ..</w:t>
      </w:r>
      <w:r w:rsidR="00512EEB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Ionema) 9</w:t>
      </w:r>
    </w:p>
    <w:p w14:paraId="67533164" w14:textId="77777777" w:rsidR="00564829" w:rsidRPr="00512EEB" w:rsidRDefault="00564829" w:rsidP="0037443D">
      <w:pPr>
        <w:pStyle w:val="Heading3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present</w:t>
      </w:r>
    </w:p>
    <w:p w14:paraId="7D9ABEAA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orm of the amphids more or less irregular, often symmetrical to at least one line</w:t>
      </w:r>
    </w:p>
    <w:p w14:paraId="34916AD5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ontour of the amphids linear, i.e. long and narrow</w:t>
      </w:r>
    </w:p>
    <w:p w14:paraId="49BC3695" w14:textId="6D3D3086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ateral wings none; cephalic setae 6, subcephalic 4; 'f' ....................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Tycnodora 3</w:t>
      </w:r>
    </w:p>
    <w:p w14:paraId="5486DDBA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Lateral wings present; head naked or its setae irregular; spinneret present</w:t>
      </w:r>
    </w:p>
    <w:p w14:paraId="54F4FC1D" w14:textId="336220E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Wings prominent; striae coarse; 'f'; inconspicuous pharynx (?) ..........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Actinonema) 117</w:t>
      </w:r>
    </w:p>
    <w:p w14:paraId="5578D2AE" w14:textId="1C594251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Wings faint; striae fine; -f-; mouth oblique ................................... 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ampylaimus 5</w:t>
      </w:r>
    </w:p>
    <w:p w14:paraId="1737378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ontour of the amphids not linear</w:t>
      </w:r>
    </w:p>
    <w:p w14:paraId="3C58FE9E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interrupted on the lateral fields by wings, plain</w:t>
      </w:r>
    </w:p>
    <w:p w14:paraId="3D2CDA6D" w14:textId="0C76D52D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nneret absent; oeosphagus faintly cephaloboid; 'f' ....... . . . . . . . . . . . . . . . . . 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Iotalaimus) 15</w:t>
      </w:r>
    </w:p>
    <w:p w14:paraId="7CC4581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; oesophagus narrow, one to two-fifths as wide as neck</w:t>
      </w:r>
    </w:p>
    <w:p w14:paraId="13738787" w14:textId="42268A9F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Anterior extremity mitriform, very distinctly set off; wings to the cuticle 6-8 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Xennella 6</w:t>
      </w:r>
    </w:p>
    <w:p w14:paraId="5223098D" w14:textId="408BB82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Ant. extremity not mitriform; coarse cuticular elements in rows like tiles;' f' 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eramonema) 48</w:t>
      </w:r>
    </w:p>
    <w:p w14:paraId="2532595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uninterrupted, fine, plain; spinnPret present; slender nemas, up to 1.2%</w:t>
      </w:r>
    </w:p>
    <w:p w14:paraId="17992BE8" w14:textId="01177B65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Head without setae; amphids relatively large and deep; not ocellate ......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Schistodera 4</w:t>
      </w:r>
    </w:p>
    <w:p w14:paraId="6A360E96" w14:textId="7CE5797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Head with 4 cephalic setae; amphids small with obvious internal elements; ocellate.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Nemella 10</w:t>
      </w:r>
    </w:p>
    <w:p w14:paraId="36DA903F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>Form of the amphids spiral, circular, or elliptical (doubtful in Litotes)</w:t>
      </w:r>
    </w:p>
    <w:p w14:paraId="79DC8F1C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hape of the amphids spiral; striae resolvable, not altered on the lateral fields</w:t>
      </w:r>
    </w:p>
    <w:p w14:paraId="1D6B174A" w14:textId="5C5D39E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mneret absent; striae coarse; probably f' (?); contour crenate ..........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Alaimella) 7</w:t>
      </w:r>
    </w:p>
    <w:p w14:paraId="30693DF0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; striae rather coarse; amphids large</w:t>
      </w:r>
    </w:p>
    <w:p w14:paraId="5079E1AD" w14:textId="57754BA2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Head expanded; lip-region elevated, not papillate; ceph. setae 6 plus 10; 'f' 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Nannolaimus) 36</w:t>
      </w:r>
    </w:p>
    <w:p w14:paraId="6ED37A3E" w14:textId="55925BC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Head not expanded; lips 6, papillate; cephalic setae 4; f' (?) ................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Alaimella 7</w:t>
      </w:r>
    </w:p>
    <w:p w14:paraId="420598E8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hape of the amphids circular or elliptical; spinneret present except perhaps in Litotes</w:t>
      </w:r>
    </w:p>
    <w:p w14:paraId="6BC7C3D6" w14:textId="6AD84EA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ateral wings perhaps pres.; f'; striae plain; hpless; pharynx very minute, conoid 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Nemanema 2</w:t>
      </w:r>
    </w:p>
    <w:p w14:paraId="69B0D47D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Lateral wings none (or very faint); head rounded; striae none, or very fine</w:t>
      </w:r>
    </w:p>
    <w:p w14:paraId="3FD4A10B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ephalic setae ten or more, in two circlets</w:t>
      </w:r>
    </w:p>
    <w:p w14:paraId="5B32F078" w14:textId="7251075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ontour of amphids unclosed behind; setae 12, 4 subcephalic; mouth a mere pore.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Litinium 8</w:t>
      </w:r>
    </w:p>
    <w:p w14:paraId="3D480BA0" w14:textId="77777777" w:rsidR="00B8146D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ontour of amphids closed; setae 10, no subcephalic; pharynx minute, conoid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(Linhomoella) 35 </w:t>
      </w:r>
    </w:p>
    <w:p w14:paraId="4C4024C1" w14:textId="55F1EE19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ephalic setae none, or small ( 4 or 6)</w:t>
      </w:r>
    </w:p>
    <w:p w14:paraId="53CECEF0" w14:textId="0FF2CB1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etae 4, small; ocellate; amphids small, labial, unclosed; body contains huge glands.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Ionema 9</w:t>
      </w:r>
    </w:p>
    <w:p w14:paraId="3FE5AA53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etae none; nemas of very simple structure; wings none or doubtful</w:t>
      </w:r>
    </w:p>
    <w:p w14:paraId="68C40386" w14:textId="1FA41D4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Papillae representing 6 setae; amphid (?) minute; -f; nema 0.28 mm; width 5% 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Litotes 1</w:t>
      </w:r>
    </w:p>
    <w:p w14:paraId="42C80F8F" w14:textId="22DB959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Papillae none; a114Phidsfairly developed, closed; f'; nema 2.5 mm; width 1.4%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Nemanema) 2</w:t>
      </w:r>
    </w:p>
    <w:p w14:paraId="6AF63A5E" w14:textId="77777777" w:rsidR="00564829" w:rsidRPr="00512EEB" w:rsidRDefault="00564829" w:rsidP="0037443D">
      <w:pPr>
        <w:pStyle w:val="Heading1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PHARYNX PRESENT</w:t>
      </w:r>
    </w:p>
    <w:p w14:paraId="032A0EBB" w14:textId="77777777" w:rsidR="00564829" w:rsidRPr="00512EEB" w:rsidRDefault="00564829" w:rsidP="0037443D">
      <w:pPr>
        <w:pStyle w:val="Heading2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Wall of the pharynx unarmed (for alternative see page 221, midway)</w:t>
      </w:r>
    </w:p>
    <w:p w14:paraId="7F83C2AB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avity of the pharynx conoid, or irregular</w:t>
      </w:r>
    </w:p>
    <w:p w14:paraId="7CD016CD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eosphagus with median or posterior swelling or both</w:t>
      </w:r>
    </w:p>
    <w:p w14:paraId="5607B0FB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none, or obscure; striae plain, not altered on the lateral fields</w:t>
      </w:r>
    </w:p>
    <w:p w14:paraId="2B408F76" w14:textId="78C841E3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jnneret none; head subtruncate, naked; contour almost imperceptibly crenate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ephalobellus 23</w:t>
      </w:r>
    </w:p>
    <w:p w14:paraId="66CC7B78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</w:t>
      </w:r>
    </w:p>
    <w:p w14:paraId="4DA98DD6" w14:textId="211F397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 xml:space="preserve">Striae coarse; pharynx minute (none?) without swelling; head non-striated 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Leptonemella) 21</w:t>
      </w:r>
    </w:p>
    <w:p w14:paraId="459491E5" w14:textId="77777777" w:rsidR="00B8146D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fine; pharynx narrow, enclosed in a swelling; amphids minute labial tubes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(Catanema) 56 </w:t>
      </w:r>
    </w:p>
    <w:p w14:paraId="000AD43E" w14:textId="42BDE93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The amphids linear; pharynx (?) ; striae coarse, plain; no wings; setae, 3 circlets 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Leptonemella 21</w:t>
      </w:r>
    </w:p>
    <w:p w14:paraId="3A7D103C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The amphids spiral, circular, or elliptical; when tubular, surface contour circular</w:t>
      </w:r>
    </w:p>
    <w:p w14:paraId="3C003505" w14:textId="77777777" w:rsidR="00B8146D" w:rsidRPr="00512EEB" w:rsidRDefault="00B8146D" w:rsidP="00B8146D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present</w:t>
      </w:r>
    </w:p>
    <w:p w14:paraId="6AE4B319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orm of the amphids a distinct spiral; spinneret present</w:t>
      </w:r>
    </w:p>
    <w:p w14:paraId="62B7C3BC" w14:textId="73BCECA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coarse; oesophagus :::1::: oxyuroid; wings 8; cephalic setae 6, subcephalic 4 ... 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Dasynema 34</w:t>
      </w:r>
    </w:p>
    <w:p w14:paraId="3EDCF4AA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fine, plain</w:t>
      </w:r>
    </w:p>
    <w:p w14:paraId="3DA2F0C7" w14:textId="753AEB2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ateral wings only on tail of male; 'f'; pharynx somewhat zigzag; setae minute 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Zalonema) 7</w:t>
      </w:r>
    </w:p>
    <w:p w14:paraId="2EFBE606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Lateral wings absent</w:t>
      </w:r>
    </w:p>
    <w:p w14:paraId="10B444F5" w14:textId="46258C9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Head with numerous scattered setae; pharynx small, narrow; onchi vestigial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Alaimonema) 107</w:t>
      </w:r>
    </w:p>
    <w:p w14:paraId="6EC61722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Head not with numerous setae; pharynx fairly well developed; teeth unobvious; 'f'</w:t>
      </w:r>
    </w:p>
    <w:p w14:paraId="40727308" w14:textId="08446265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heeks thickly cutinized; cuticle thick ...................................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Zalonema 51</w:t>
      </w:r>
    </w:p>
    <w:p w14:paraId="01B3C12B" w14:textId="5150C6DF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heeks, if thick, not heavily cutinized; lips 2, large, lateral. ..........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Pseudonchus 58</w:t>
      </w:r>
    </w:p>
    <w:p w14:paraId="6806382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orm of the amphids a circle or ellipse; striae unaltered laterally</w:t>
      </w:r>
    </w:p>
    <w:p w14:paraId="51A43BF5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absent; striae fine</w:t>
      </w:r>
    </w:p>
    <w:p w14:paraId="249CFB0D" w14:textId="04B7EE4D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Intestinal cells with crystals; 6 lips, appendiculate; -f; cephalic setae 10 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rystallonema) 61</w:t>
      </w:r>
    </w:p>
    <w:p w14:paraId="3557DB6B" w14:textId="04583761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Intestinal cells not with crystals; lips none; -f-; cephalic setae papilloid .. 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Anticyathus 24</w:t>
      </w:r>
    </w:p>
    <w:p w14:paraId="06896C78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</w:t>
      </w:r>
    </w:p>
    <w:p w14:paraId="6112EDD7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Head swollen, unstriated; no pharyngeal swelling; striae coarse, plain</w:t>
      </w:r>
    </w:p>
    <w:p w14:paraId="2E3B3E6D" w14:textId="74BAD888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alic setae 4; lips none; no labial papillae; amphids a single circle 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inctonema) 22</w:t>
      </w:r>
    </w:p>
    <w:p w14:paraId="31D6B5F6" w14:textId="2CF0E0E6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alic setae none; lips 6, unipapillate; amphids two concentric circles ... 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Micromicron 104</w:t>
      </w:r>
    </w:p>
    <w:p w14:paraId="150F7A75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Head not swollen or set off; pharyngeal swelling anon present; striae fine, plain</w:t>
      </w:r>
    </w:p>
    <w:p w14:paraId="0E1CCFFF" w14:textId="77777777" w:rsidR="00B8146D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Pharynx narrow; amphids minute; male postanal organs tubular; setae 4 + 6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(Catanema) 56 </w:t>
      </w:r>
    </w:p>
    <w:p w14:paraId="0DD9970D" w14:textId="0A5F892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Pharynx capacious; amphids well developed, opposite the pharynx or behind it</w:t>
      </w:r>
    </w:p>
    <w:p w14:paraId="6F847834" w14:textId="5C1122D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 xml:space="preserve">Lips 2, lateral; pharyngeal ridges simulate teeth; • f'; cephalic setae 4 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Pseudonchus) 58</w:t>
      </w:r>
    </w:p>
    <w:p w14:paraId="480462B8" w14:textId="1AB3B7C2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ips 6, each with a digitate appendage; cephalic setae 10 ............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rystallonema) 61</w:t>
      </w:r>
    </w:p>
    <w:p w14:paraId="6B4C022F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esophagus plain, i.e. without median or posterior bulb or swelling</w:t>
      </w:r>
    </w:p>
    <w:p w14:paraId="5DFCC10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irregular</w:t>
      </w:r>
    </w:p>
    <w:p w14:paraId="44852DFC" w14:textId="62B8C452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mneret none; striae unaltered laterally; -f-; spiral amphid placed on a deltoid part.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Didelta 33</w:t>
      </w:r>
    </w:p>
    <w:p w14:paraId="44420898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Rent</w:t>
      </w:r>
    </w:p>
    <w:p w14:paraId="34508636" w14:textId="5852553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altered laterally; • f'; head naked, set off; cuticle thick; pharynx armed( ?).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 Actinonema) 117</w:t>
      </w:r>
    </w:p>
    <w:p w14:paraId="10399B0A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not altered on the lateral fields</w:t>
      </w:r>
    </w:p>
    <w:p w14:paraId="0CFD84CF" w14:textId="5109436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alic setae 12 + 6, in two circlets; -f; amphid inconspicuous ......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Leptogastrella 28</w:t>
      </w:r>
    </w:p>
    <w:p w14:paraId="74DCB92F" w14:textId="1C82438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alic setae 6, in one circlet; amphid ¼ the width of the head; spinneret(?) . 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Rhabdocoma 32</w:t>
      </w:r>
    </w:p>
    <w:p w14:paraId="52B944EC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spiral, circular, or elliptical</w:t>
      </w:r>
    </w:p>
    <w:p w14:paraId="2895ED86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The amphids in the form of a spiral; striae not altered on the lateral fields</w:t>
      </w:r>
    </w:p>
    <w:p w14:paraId="1AC5F4B7" w14:textId="00A28906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nneret none (?); amphid ½ the width of the head; naked; wings two ....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Neurella 25</w:t>
      </w:r>
    </w:p>
    <w:p w14:paraId="3749CB73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</w:t>
      </w:r>
    </w:p>
    <w:p w14:paraId="250ED2BF" w14:textId="2711016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Buccal cavity with cutinous frame, and 3 apophyses with small apical teeth 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Trogolaimus) 75</w:t>
      </w:r>
    </w:p>
    <w:p w14:paraId="44B7A64E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Buccal cavity without distinct framework and without teeth of any kind; striae fine</w:t>
      </w:r>
    </w:p>
    <w:p w14:paraId="5473CBA9" w14:textId="20371D1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varies 'f'; striae resolvable; amphid of 4 winds; cephalic setae 6 + 10 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Nannolaimu• 36</w:t>
      </w:r>
    </w:p>
    <w:p w14:paraId="7958FD9D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varies -f-; striae plain; amphids simulating a circle</w:t>
      </w:r>
    </w:p>
    <w:p w14:paraId="66066D77" w14:textId="07A6B331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Mouth cavity large and obvious; cephalic setae unknown, in any case few ... 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Margonema 27</w:t>
      </w:r>
    </w:p>
    <w:p w14:paraId="1FA24AC5" w14:textId="0C4A3CA0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Mouth cavity small; head rounded; cephalic setae large, 4 (special) plus 6 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Linhomoella 35</w:t>
      </w:r>
    </w:p>
    <w:p w14:paraId="301B278E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The amphids in the form of circles or ellipses</w:t>
      </w:r>
    </w:p>
    <w:p w14:paraId="1CC95113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altered on the lateral fields by wings: spinneret present</w:t>
      </w:r>
    </w:p>
    <w:p w14:paraId="7237FB40" w14:textId="1F91F373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Head set off by a groove, its appendages varied; striae coarse; wings numerous 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Xenolaimus 30</w:t>
      </w:r>
    </w:p>
    <w:p w14:paraId="68AEACAD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Head not strongly set off, though usually well developed</w:t>
      </w:r>
    </w:p>
    <w:p w14:paraId="10234E61" w14:textId="2F87049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varies reflexed, f'; naked; striae fine, plain; pharynx small, obsolescent 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Nemanema) 2</w:t>
      </w:r>
    </w:p>
    <w:p w14:paraId="3582976F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>Ovaries outstretched; pharynx well developed, but not large; cephalic setae present</w:t>
      </w:r>
    </w:p>
    <w:p w14:paraId="6DF86001" w14:textId="5552D51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fine, plain; cephalic setae 6, segmented; -f-..................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ytolaimium) 31</w:t>
      </w:r>
    </w:p>
    <w:p w14:paraId="6C87E8AB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coarse; -f</w:t>
      </w:r>
    </w:p>
    <w:p w14:paraId="34F5CDF3" w14:textId="6FD397D2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uticle rough from subdivided wings; setae many; lips 3, mandibulate (?) 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Xyala) 72</w:t>
      </w:r>
    </w:p>
    <w:p w14:paraId="54EAB76C" w14:textId="7EC4AB5D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uticle normal; lips 6, papillate, appearing somewhat fimbriate; striae plain.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Daptonema 66</w:t>
      </w:r>
    </w:p>
    <w:p w14:paraId="4B8B8366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not altered on the lateral fields</w:t>
      </w:r>
    </w:p>
    <w:p w14:paraId="423CBFBD" w14:textId="7DAF8022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nneret absent; striae fine, plain; female organs outstretched, except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Rhabdocoma</w:t>
      </w:r>
    </w:p>
    <w:p w14:paraId="2F948DC7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varies two, -!-</w:t>
      </w:r>
    </w:p>
    <w:p w14:paraId="710FD625" w14:textId="14A7A07D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alic setae 6, plainly segmented; lips three, papillate ............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ytolaimium 31</w:t>
      </w:r>
    </w:p>
    <w:p w14:paraId="079734E4" w14:textId="25189D7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alic setae 4, not segmented; lip-region punctate, amalgamated ......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Didelta 33</w:t>
      </w:r>
    </w:p>
    <w:p w14:paraId="4ED4D496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vary one, subcephalic setae 4</w:t>
      </w:r>
    </w:p>
    <w:p w14:paraId="55EC5C74" w14:textId="61606B9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alic setae 6; f'; lips 3, flattish, not digitate ......................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Rhabdocoma 32</w:t>
      </w:r>
    </w:p>
    <w:p w14:paraId="67A39F70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ephalic setae 10; -f; lips 6, small, digitate</w:t>
      </w:r>
    </w:p>
    <w:p w14:paraId="0B28689A" w14:textId="5971835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ells of intestine with cryst11ls; amphids not raised; excretory pore labial.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rystallonema 67</w:t>
      </w:r>
    </w:p>
    <w:p w14:paraId="2841986A" w14:textId="030AAEF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lls of intestine without crystals; amphids raised; tail with spicate setae 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Zanema 68</w:t>
      </w:r>
    </w:p>
    <w:p w14:paraId="7780E462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</w:t>
      </w:r>
    </w:p>
    <w:p w14:paraId="26C6878D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Pharynx obscure</w:t>
      </w:r>
    </w:p>
    <w:p w14:paraId="294B011E" w14:textId="229B97FF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ips in two sets, outer large, low; inner soft extensions of the oesophagus 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Zygonemella 26</w:t>
      </w:r>
    </w:p>
    <w:p w14:paraId="3D76AE05" w14:textId="443D7E2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ips not in 2 sets, amalgamated; ceph. setae 4, 3-jointed; phar. prismoid cup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Rhadinema) 37</w:t>
      </w:r>
    </w:p>
    <w:p w14:paraId="0CFED2A8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Pharynx more or less obvious; striae plain</w:t>
      </w:r>
    </w:p>
    <w:p w14:paraId="26E42C88" w14:textId="02B2FC8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Female organs reflexed, f'; striae fine; head naked; pharynx small .......... </w:t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="00B8146D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Nemanema) 2</w:t>
      </w:r>
    </w:p>
    <w:p w14:paraId="1A8D2B69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emale organs outstretched</w:t>
      </w:r>
    </w:p>
    <w:p w14:paraId="34C711FE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varies two; striae fine</w:t>
      </w:r>
    </w:p>
    <w:p w14:paraId="37B320FC" w14:textId="1456B278" w:rsidR="00B8146D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Mouth cavity small, inconspicuous; cephalic setae 4 (special) plus 6 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(Linhomoella) 35 </w:t>
      </w:r>
    </w:p>
    <w:p w14:paraId="540A159D" w14:textId="058312C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Mouth cavity moderate, in a swelling; ceph. setae 6, plainly segmented; -f-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ytolaimium 31</w:t>
      </w:r>
    </w:p>
    <w:p w14:paraId="21EC07CC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vary one, -f; striae coarse; setae 12; lips 6, striate</w:t>
      </w:r>
    </w:p>
    <w:p w14:paraId="76F3D5D4" w14:textId="2305E27F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 xml:space="preserve">Lips conoid, striated, large, tipped with setae, and with a seta near base . 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Da.ctylaimus 29</w:t>
      </w:r>
    </w:p>
    <w:p w14:paraId="035F131E" w14:textId="0A8239D8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ips flat, papillate, appearing fimbriate, three-ribbed ........., 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Dapton.ema) 66</w:t>
      </w:r>
    </w:p>
    <w:p w14:paraId="716D04FE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avity of the pharynx more or less prismoid or cylindroid (not conoid or very irre1?ular)</w:t>
      </w:r>
    </w:p>
    <w:p w14:paraId="1408D724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esophagus with median or posterior bulb or swelling, or both</w:t>
      </w:r>
    </w:p>
    <w:p w14:paraId="32324324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none so far as known, or difl.icult to see and easily overlooked</w:t>
      </w:r>
    </w:p>
    <w:p w14:paraId="4D46855C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Lateral wings present; spinneret absent</w:t>
      </w:r>
    </w:p>
    <w:p w14:paraId="2576E6A0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New Genera</w:t>
      </w:r>
    </w:p>
    <w:p w14:paraId="5D7A578C" w14:textId="600294B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none; wings 2; naked; pharynx like oesophagus lumen ........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Litonema) 12</w:t>
      </w:r>
    </w:p>
    <w:p w14:paraId="5B2D4082" w14:textId="77777777" w:rsidR="00ED6F6C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fine; wing 1; seta-like papillae 6; pharynx contains glottoid organ 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alobium 54 </w:t>
      </w:r>
    </w:p>
    <w:p w14:paraId="397D8461" w14:textId="4406FD39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Lateral wings absent; striae plain</w:t>
      </w:r>
    </w:p>
    <w:p w14:paraId="1F4C5402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</w:t>
      </w:r>
    </w:p>
    <w:p w14:paraId="4E3F913D" w14:textId="023ED2D3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very coarse; phar. cupshaped; nema 10mm; male, no supplement. organs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Laxonema) 20</w:t>
      </w:r>
    </w:p>
    <w:p w14:paraId="77B3BA0F" w14:textId="60B46FA9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fine; phar. small, enclosed in bulb; male postanal tub. organs submedian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atanema) 56</w:t>
      </w:r>
    </w:p>
    <w:p w14:paraId="44F5B6AD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absent; setae none</w:t>
      </w:r>
    </w:p>
    <w:p w14:paraId="216DF3F9" w14:textId="1AA1888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Phar. very long, nar., ending in cylindroid bulb; 'f'; nema 1mm; lips conoid 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Myctolaimus 61</w:t>
      </w:r>
    </w:p>
    <w:p w14:paraId="12356B3B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Pharynx very short; cardiac bulb oblate or spherical; f"</w:t>
      </w:r>
    </w:p>
    <w:p w14:paraId="265F6CC2" w14:textId="1668E9CF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,??ema 3.3mm; width 9%; pharyngeal apophyses present; oesophagus clavate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Blattophila 55</w:t>
      </w:r>
    </w:p>
    <w:p w14:paraId="35DC1C67" w14:textId="5ABF676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Nema 6mm; width 3%; pharyngeal apophyses absent; oesophagus cylindrical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Protrellus 38</w:t>
      </w:r>
    </w:p>
    <w:p w14:paraId="583A71A9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present.</w:t>
      </w:r>
    </w:p>
    <w:p w14:paraId="55273CDB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The amphids are somewhat irregular, symmetrical to one line; striae fine, plain; wingless</w:t>
      </w:r>
    </w:p>
    <w:p w14:paraId="5D567CF1" w14:textId="7D97882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orm of amphids not lin.; no spinneret; naked; lips 6; phar. tub.; amphids 1arge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olpurella 39</w:t>
      </w:r>
    </w:p>
    <w:p w14:paraId="5A040C28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orm of amphids linear</w:t>
      </w:r>
    </w:p>
    <w:p w14:paraId="685335DE" w14:textId="46E5C80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vary one, 'f; spinneret absent; cephalic setae 6 plus 4; pharynx tubular 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Myolaimus) 60</w:t>
      </w:r>
    </w:p>
    <w:p w14:paraId="5B466F98" w14:textId="305CB399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varies two, -f-; spinneret present; ceph. setae 4; ventral(?) onchus near mouth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Pseudolella 53</w:t>
      </w:r>
    </w:p>
    <w:p w14:paraId="38341447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The amphids are spiral, circular, or elliptical</w:t>
      </w:r>
    </w:p>
    <w:p w14:paraId="40FABD83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hape of the amphids a distinct spiral</w:t>
      </w:r>
    </w:p>
    <w:p w14:paraId="6E451CA2" w14:textId="382F099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 xml:space="preserve">Striae coarse; oesoph.=oxyuroid; wings 8; ceph. setae 6, subceph. 4; head unstr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Dasynema) 34</w:t>
      </w:r>
    </w:p>
    <w:p w14:paraId="6C686F15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fine</w:t>
      </w:r>
    </w:p>
    <w:p w14:paraId="7D7A58C2" w14:textId="2ACF5428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ateral wings present; striae plain; spinneret present; head thick-walled 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Pycnolaimus 40</w:t>
      </w:r>
    </w:p>
    <w:p w14:paraId="59AC0C7A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Lateral wings absent</w:t>
      </w:r>
    </w:p>
    <w:p w14:paraId="386783DB" w14:textId="2422CCB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nneret none; -f-; cephalic setae 10, subcephalic 4; pharynx obscure . 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Laimella 44</w:t>
      </w:r>
    </w:p>
    <w:p w14:paraId="763A32BC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</w:t>
      </w:r>
    </w:p>
    <w:p w14:paraId="31B94FC2" w14:textId="3DC9CAD5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Phar. armed in front with 3 obscure equal teeth; setae numerous on head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Alaimonema) 107</w:t>
      </w:r>
    </w:p>
    <w:p w14:paraId="2D3589E3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Pharynx without teeth; head rounded</w:t>
      </w:r>
    </w:p>
    <w:p w14:paraId="54E30D19" w14:textId="04DC3675" w:rsidR="00ED6F6C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Lips 2, lateral; 'f'; striae plain; pharyngeal ridges simulating teeth ........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( P.seudonchus) 58 </w:t>
      </w:r>
    </w:p>
    <w:p w14:paraId="79F79D15" w14:textId="017732C3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Lips none, or very indistinct</w:t>
      </w:r>
    </w:p>
    <w:p w14:paraId="2B5223BE" w14:textId="6F5F6A9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.phalic setae 10. subcephalic 4; pharynx obscure, has minute onchus 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LaimElla 44</w:t>
      </w:r>
    </w:p>
    <w:p w14:paraId="09320645" w14:textId="53442CB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. setae four? ( or none); lips set off; phar. 2-chamb., 3d tapering 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Polylaimium) 59</w:t>
      </w:r>
    </w:p>
    <w:p w14:paraId="5F273B2A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hape of the amp hid circular or elliptical ( anon tubular); striae unaltered laterally</w:t>
      </w:r>
    </w:p>
    <w:p w14:paraId="7F1599A3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absent; striae plain, fine</w:t>
      </w:r>
    </w:p>
    <w:p w14:paraId="7AB40B2E" w14:textId="077DBB7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vary one, -f; ccph. setae 10, subceph. 6; amphids circular; pharynx broad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rystallonema) 67</w:t>
      </w:r>
    </w:p>
    <w:p w14:paraId="681DE569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varies two</w:t>
      </w:r>
    </w:p>
    <w:p w14:paraId="5DF6D72B" w14:textId="6DF288DD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uticle naked; spear(?) minute; ceph. setae 0, 6 pap.; amphids ellip.; 'f'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Triplonchinml 80</w:t>
      </w:r>
    </w:p>
    <w:p w14:paraId="61A96748" w14:textId="25F78D78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uticle not naked; without spear; ceph. setae present; amphids circular; -f-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Anticyathu.?? 24</w:t>
      </w:r>
    </w:p>
    <w:p w14:paraId="3AEC2D1E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</w:t>
      </w:r>
    </w:p>
    <w:p w14:paraId="118BAA53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Buccal cavity very small and easily overlooked; cephalic setae present; striae plain</w:t>
      </w:r>
    </w:p>
    <w:p w14:paraId="3611DE23" w14:textId="4B7FEB5D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coarse; phar. minute, cupshaped; males without supplementary organs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Laxonema 20</w:t>
      </w:r>
    </w:p>
    <w:p w14:paraId="6683B017" w14:textId="78EF677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fine; phar. narrow, bulbed; males with postanal rows of tubular organs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atanema 56</w:t>
      </w:r>
    </w:p>
    <w:p w14:paraId="65075837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Buccal cavity very long; 1 f'; striae fine; cephalic setae small or none</w:t>
      </w:r>
    </w:p>
    <w:p w14:paraId="65D02B77" w14:textId="7FC467F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alic setae four(?) or none; amphids large, deep; pharynx 2-chambered 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Polylaimium 59</w:t>
      </w:r>
    </w:p>
    <w:p w14:paraId="22F6C13E" w14:textId="07DE22C4" w:rsidR="00ED6F6C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 xml:space="preserve">Cephalic setae 10, short; amphids small; ocellate; pharynx very long 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(Catalaimus) 89 </w:t>
      </w:r>
    </w:p>
    <w:p w14:paraId="7E206D3C" w14:textId="2CD5D91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esophagus plain, i.e. without median or posterior bulb or swelling</w:t>
      </w:r>
    </w:p>
    <w:p w14:paraId="3D0BA469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none so far as known, or difficult to see and easily overlooked</w:t>
      </w:r>
    </w:p>
    <w:p w14:paraId="02AF35AD" w14:textId="411A1258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Wings present; spinneret present; striae fine; ovaries two, f=; phar. vestigial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Porocoma) 11</w:t>
      </w:r>
    </w:p>
    <w:p w14:paraId="16AAE60C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Wings absent; striae fine</w:t>
      </w:r>
    </w:p>
    <w:p w14:paraId="354816AE" w14:textId="18CDDF80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. setae 10, long, segmented; lips 6, thin, each with seta; amphid minute slit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Trilepta) 92</w:t>
      </w:r>
    </w:p>
    <w:p w14:paraId="299AE429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ephalic setae none, or not long or obviously segmented; lips without setae, or lipless</w:t>
      </w:r>
    </w:p>
    <w:p w14:paraId="08FB61ED" w14:textId="21438E62" w:rsidR="00ED6F6C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Buccal cavity tubular; spinneret absent; 'f'; lipless; papillae depressed ...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(Jsolaimium) 41 </w:t>
      </w:r>
    </w:p>
    <w:p w14:paraId="362FAF4B" w14:textId="2D03E1D5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Buccal cavity not long and tubular; spinneret present</w:t>
      </w:r>
    </w:p>
    <w:p w14:paraId="5E64A523" w14:textId="685D022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. setae 10; lips 6, obvious; dorsal phar. element bent in at lips; 'f' (?)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Asymmetrella) 70</w:t>
      </w:r>
    </w:p>
    <w:p w14:paraId="56202833" w14:textId="438FF5E8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alic setae 6, papilloid; lipless; -f ..................................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Litotes) 1</w:t>
      </w:r>
    </w:p>
    <w:p w14:paraId="2AB3095D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present</w:t>
      </w:r>
    </w:p>
    <w:p w14:paraId="317B10A6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ucture of the amphids more or less irregular, usually sy??metrical to at least one line</w:t>
      </w:r>
    </w:p>
    <w:p w14:paraId="593A7E4E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ontour of the amphids linear; striae not altered on the lateral fields</w:t>
      </w:r>
    </w:p>
    <w:p w14:paraId="2930972A" w14:textId="23EBC162" w:rsidR="00ED6F6C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. setae long, segmented; lips 6, thin, each with seta; amphid minute slit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(Trilepta) 92 </w:t>
      </w:r>
    </w:p>
    <w:p w14:paraId="340C538C" w14:textId="04D98E31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ephalic setae none, or not long and not obviously segmented</w:t>
      </w:r>
    </w:p>
    <w:p w14:paraId="57EDFA33" w14:textId="4779F7D9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nneret absent; 'f'; striae fine; phar. tub.; lips c011fl.uent; papillae depressed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Isolai"mium 41</w:t>
      </w:r>
    </w:p>
    <w:p w14:paraId="5FA45649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; female sexual organs double; striae fine</w:t>
      </w:r>
    </w:p>
    <w:p w14:paraId="3E8F0D9B" w14:textId="29EE209D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Bue. cavity tub.; amphids long; striae resolve; onchus ventral(?), obscure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Pseudolella) 53</w:t>
      </w:r>
    </w:p>
    <w:p w14:paraId="1109BA0B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Buccal cavity not tubular; amphids more or less stirrup form; striae not resolvable</w:t>
      </w:r>
    </w:p>
    <w:p w14:paraId="3D32FD75" w14:textId="41BFE621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cellate; cephalic setae none; lips faint; amphids distinct, though small 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lllium) 45</w:t>
      </w:r>
    </w:p>
    <w:p w14:paraId="68323397" w14:textId="51971629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celli 0; setae 10; cutinized dorsal pharyn. element bent inward at lips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Asymmetrella) 70</w:t>
      </w:r>
    </w:p>
    <w:p w14:paraId="68F209A2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ontour of the amphids not linear</w:t>
      </w:r>
    </w:p>
    <w:p w14:paraId="28688DA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altered on the lateral fields; ovaries two, reflexed; spinneret present</w:t>
      </w:r>
    </w:p>
    <w:p w14:paraId="4E0E240B" w14:textId="7154416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ateral wings present; striae coarse, like rows of tiles; pharynx narrow 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eramonema 48</w:t>
      </w:r>
    </w:p>
    <w:p w14:paraId="0F898993" w14:textId="39DF387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Lateral wings none; striae fine, plain; onchia vestigial; six cervicalglands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Anoncholaimus) 93</w:t>
      </w:r>
    </w:p>
    <w:p w14:paraId="2A6F7C22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>Striae not altered on the lateral fields, fine</w:t>
      </w:r>
    </w:p>
    <w:p w14:paraId="11F9F2E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none</w:t>
      </w:r>
    </w:p>
    <w:p w14:paraId="3CE76300" w14:textId="56542C69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alic setae 4, forward-pointing; amphids more or less deltoid ...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Didelta) 33</w:t>
      </w:r>
    </w:p>
    <w:p w14:paraId="13CDD8DC" w14:textId="20D42755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alic setae O; amphids more or less reniform ..................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olpurella 39</w:t>
      </w:r>
    </w:p>
    <w:p w14:paraId="5B052BF0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</w:t>
      </w:r>
    </w:p>
    <w:p w14:paraId="707382FB" w14:textId="2A588B39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heeks thickly cutinized; head conoid; small forward-pointing onchia (?)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Isonemella) 109</w:t>
      </w:r>
    </w:p>
    <w:p w14:paraId="1A74CD7F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heeks not thickly cut.in.; head not prom. conoid; no small onchia exc. in Anoncholaimus</w:t>
      </w:r>
    </w:p>
    <w:p w14:paraId="0DFC53C9" w14:textId="07C60D33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varies outstretched, -f-; ocellate; phar. tubular; nearly lipless; ceph.s etae 4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oinonema) 42</w:t>
      </w:r>
    </w:p>
    <w:p w14:paraId="242706E9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varies reflexed, 'f'; striae fine, plain; pharynx not tubular; head truncate</w:t>
      </w:r>
    </w:p>
    <w:p w14:paraId="0840D7AA" w14:textId="795B3EE6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alic setae none; ocellate; lips faint; amphids distinct, though small ....... 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Illium 45</w:t>
      </w:r>
    </w:p>
    <w:p w14:paraId="3A9E3F05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ephalic setae 10; ocelli none; amphids indistinct</w:t>
      </w:r>
    </w:p>
    <w:p w14:paraId="63E46760" w14:textId="3DC99389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Dorsal cutinized element of the pharynx bent inward at the lips 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A??ymmetrella) 70</w:t>
      </w:r>
    </w:p>
    <w:p w14:paraId="4C5EAF6E" w14:textId="5B0B1B1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Dorsal wall of the pharynx not differentiated; onchia minute ....... ,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Anoncholaimus) 93</w:t>
      </w:r>
    </w:p>
    <w:p w14:paraId="677CFBD4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ucture of.the amphids spiral, circular, or elliptical</w:t>
      </w:r>
    </w:p>
    <w:p w14:paraId="40D5F14C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KEY AND CHARACTERS 221</w:t>
      </w:r>
    </w:p>
    <w:p w14:paraId="6A96BF0F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New Genera</w:t>
      </w:r>
    </w:p>
    <w:p w14:paraId="342C831C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o??m of the amphids a distinct spiral; spinneret present</w:t>
      </w:r>
    </w:p>
    <w:p w14:paraId="2AAE88CA" w14:textId="541BC4D5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W??nged; 'f'; striae coarse, plain; spinneret heavily cutinized; cephalic setae 4 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ynura 46</w:t>
      </w:r>
    </w:p>
    <w:p w14:paraId="04C26908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Wings none; female sexual organs double; striae fine, plain</w:t>
      </w:r>
    </w:p>
    <w:p w14:paraId="3143FB80" w14:textId="6537499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-Ovaries reflexed; no lips; pharynx none or nearly obsolete; oe!ellate .....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Ionema) 9</w:t>
      </w:r>
    </w:p>
    <w:p w14:paraId="18141BB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v??ries outst??etched, -f-;_ cephalic setae 4; pharynx tubular, narrow</w:t>
      </w:r>
    </w:p>
    <w:p w14:paraId="567725FF" w14:textId="00174BE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ral amph1d of one wind, somewhat hook-form; ocellate; pharynx obscure . 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oinonema 42</w:t>
      </w:r>
    </w:p>
    <w:p w14:paraId="33F99987" w14:textId="610EADD2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ral amphid of several winds; not ocellate; pharynx well developed . ......... 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Xinema 47</w:t>
      </w:r>
    </w:p>
    <w:p w14:paraId="0983AD7B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orm of the amphids circular or elliptical</w:t>
      </w:r>
    </w:p>
    <w:p w14:paraId="1BA30E9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interrupted on the latera] fields; laterq,l wings present; spinneret present</w:t>
      </w:r>
    </w:p>
    <w:p w14:paraId="5972A412" w14:textId="2C073591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Female organs single, -f; amphids 2 concentric circles; setae in groups of 3.. . 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Omicronema) 50</w:t>
      </w:r>
    </w:p>
    <w:p w14:paraId="1E0D26C0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>Female organs double,'£'; amphids not 2 concentric circles; setae not in groups</w:t>
      </w:r>
    </w:p>
    <w:p w14:paraId="79944FEA" w14:textId="2526AAC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nneret heavily cutinized; cephalic setae 4; amphids really spiral. ...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ynura) 46</w:t>
      </w:r>
    </w:p>
    <w:p w14:paraId="49CABEBD" w14:textId="4A0C0C83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nneret simple, normal; cephalic setae 10; amphids small, elliptical. 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Anoncholaimus) 93</w:t>
      </w:r>
    </w:p>
    <w:p w14:paraId="020446E2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not interrupted on the lateral fields</w:t>
      </w:r>
    </w:p>
    <w:p w14:paraId="792006FE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none; striae fine, plain</w:t>
      </w:r>
    </w:p>
    <w:p w14:paraId="5CB935A3" w14:textId="452FA09D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varies 2, -f-; setae 4; amphids more or less deltoid; phar. irregularly napiform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Di&lt;lelta) 33</w:t>
      </w:r>
    </w:p>
    <w:p w14:paraId="484B864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vary 1, outstretched; amphids not deltoid</w:t>
      </w:r>
    </w:p>
    <w:p w14:paraId="146A55DD" w14:textId="752D9A61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Amphids very small; ceph. setae in 3 circlets of 6; f-; cuticle reticulated 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Halanonchus 51</w:t>
      </w:r>
    </w:p>
    <w:p w14:paraId="4E6CC87D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large; setae 10, with 6 subcephalic; -f; lips with digitate processes</w:t>
      </w:r>
    </w:p>
    <w:p w14:paraId="3E544F02" w14:textId="0430ACB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Intestinal cells with crystals; caudal setae none; amphids not raised 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rystallonema) 61</w:t>
      </w:r>
    </w:p>
    <w:p w14:paraId="4367D346" w14:textId="2054C4C1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.Intest. cells without crystals; amphids raised; about 10 thorn-like caudal setae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Zanema) 68</w:t>
      </w:r>
    </w:p>
    <w:p w14:paraId="0120EC37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</w:t>
      </w:r>
    </w:p>
    <w:p w14:paraId="6712ADE7" w14:textId="5E4E494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. setae in 3s; coarse, transverse striae resolvable into elongated elements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Omicronema 50</w:t>
      </w:r>
    </w:p>
    <w:p w14:paraId="52A67266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ephalic setae not in groups; striae, if resolvable, not into elongated elements</w:t>
      </w:r>
    </w:p>
    <w:p w14:paraId="567FA58B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Buccal cavity more or less obscure, easily overlooked; wings none</w:t>
      </w:r>
    </w:p>
    <w:p w14:paraId="79FEB450" w14:textId="3F9247D8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eph. setae 4, 3-jointed; lips confluent; amphid ½ wide as trunc. head, closed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Rhadinema 37</w:t>
      </w:r>
    </w:p>
    <w:p w14:paraId="3B5853B4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ephalic setae 6 or mor??, minute or papilloid</w:t>
      </w:r>
    </w:p>
    <w:p w14:paraId="468FF6EF" w14:textId="546053A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ips none; amphid (?) unclosed behind, minute; head rounded; -f 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Litotes) 1</w:t>
      </w:r>
    </w:p>
    <w:p w14:paraId="1C0100CC" w14:textId="156A94A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ips soft and rather obscure; amphid fairly well developed, closed 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Zygonemella) 26</w:t>
      </w:r>
    </w:p>
    <w:p w14:paraId="6D886102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Buccal cavity obvious; setae only in Halinema long, then twice as long as head is wide</w:t>
      </w:r>
    </w:p>
    <w:p w14:paraId="23FE6DD5" w14:textId="14749768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celli present; ceph. cutirle thick; head distinctly conoid; minute onchia (?)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Isonemella 109</w:t>
      </w:r>
    </w:p>
    <w:p w14:paraId="72C851A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celli none; cephalic cuticle not thickened; head not distinctly conoid; no onchia</w:t>
      </w:r>
    </w:p>
    <w:p w14:paraId="09F071BF" w14:textId="0FCCA939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varies two, 'f'; Rtriae fine, plain; onchia vestigial; 6 cervical glands 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Anoncholaimus 93</w:t>
      </w:r>
    </w:p>
    <w:p w14:paraId="6848615C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vary one, -f; striae usually rather coarse; pharynx quite unarmed</w:t>
      </w:r>
    </w:p>
    <w:p w14:paraId="3BCBF05F" w14:textId="12F8B076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 xml:space="preserve">Head end diminished to form a sort of beak; pharynx tubular ......... 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Rhynchonema 43</w:t>
      </w:r>
    </w:p>
    <w:p w14:paraId="19D14036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Head end not diminished to form a beak; pharynx not tubular</w:t>
      </w:r>
    </w:p>
    <w:p w14:paraId="0B9906FA" w14:textId="4862FA50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etae and amphids large; phar. shorter than head is wide; caudal setae pres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Halinema 52</w:t>
      </w:r>
    </w:p>
    <w:p w14:paraId="08AD5082" w14:textId="7E5FABF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;tae and amphids medium size; lips conoid, tips with minute" claws"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Dactylaimus) 29</w:t>
      </w:r>
    </w:p>
    <w:p w14:paraId="7BF63ABA" w14:textId="77777777" w:rsidR="00564829" w:rsidRPr="00512EEB" w:rsidRDefault="00564829" w:rsidP="0037443D">
      <w:pPr>
        <w:pStyle w:val="Heading2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Wall of the pharynx armed with teeth or onchia</w:t>
      </w:r>
    </w:p>
    <w:p w14:paraId="3037F7EB" w14:textId="77777777" w:rsidR="00564829" w:rsidRPr="00512EEB" w:rsidRDefault="00564829" w:rsidP="00582878">
      <w:pPr>
        <w:pStyle w:val="Heading3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rmature spear-like; caudal glands and spinneret typically (usually) absent</w:t>
      </w:r>
    </w:p>
    <w:p w14:paraId="6E2EC012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ear with a bulbous base; striae fine, plain</w:t>
      </w:r>
    </w:p>
    <w:p w14:paraId="128B5A3E" w14:textId="74E29A51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esophagus plain, faintly cephaloboid; -f; cuticle with wings ........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Aphelenchulus 81</w:t>
      </w:r>
    </w:p>
    <w:p w14:paraId="0711BEFD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eosphagus with a posterior bulb or swelling; cuticle without wings</w:t>
      </w:r>
    </w:p>
    <w:p w14:paraId="4ED8A7CE" w14:textId="2643912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Amphids ellip., well devel. internally; 'f'; spear faint; lips 6, faint, unipapillate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Triplonchium 80</w:t>
      </w:r>
    </w:p>
    <w:p w14:paraId="68AA7701" w14:textId="6734DCE1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Amphids linear, transverse; oesophagus dorylaimoid; f'; no labial papillae 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Doryllium 84</w:t>
      </w:r>
    </w:p>
    <w:p w14:paraId="6EA45427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ear plain, i.e., without bulbous base; striae fine, nearly always plain</w:t>
      </w:r>
    </w:p>
    <w:p w14:paraId="313D4080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esophagus plain, i.e. without median or posterior swelling; spinneret present</w:t>
      </w:r>
    </w:p>
    <w:p w14:paraId="15E02A5F" w14:textId="0AAE3A6D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0; -f; cephalic setae O; head truncate; lip-region set off; spear small" prod" 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IotoncMum 82</w:t>
      </w:r>
    </w:p>
    <w:p w14:paraId="53C63702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present; lip-region not set off</w:t>
      </w:r>
    </w:p>
    <w:p w14:paraId="76391FEA" w14:textId="18803CE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Amphids symmetrical to one line only; setae 10; pharynx long; spear toothlike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atalaimu.s) 89</w:t>
      </w:r>
    </w:p>
    <w:p w14:paraId="088A4C32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spiral, sometimes faint; 'f'; striae unaltered laterally; cephalic setae 4</w:t>
      </w:r>
    </w:p>
    <w:p w14:paraId="3C99DB21" w14:textId="0C1CAA43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cellate; amphids labial; "spear" slender in nar. phar.; lips and papillae none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Onchulella 87</w:t>
      </w:r>
    </w:p>
    <w:p w14:paraId="757846F8" w14:textId="539D30D0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celli none; lips 3, papillate; "spear" toothlike, in an open cavity . . . . . . . . . 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Digitonchus) 95</w:t>
      </w:r>
    </w:p>
    <w:p w14:paraId="22478AF6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esophagus with posterior swelling which sometimes occupies ½ the neck</w:t>
      </w:r>
    </w:p>
    <w:p w14:paraId="2DAAC461" w14:textId="086D42A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nneret present; amphids spiral (?); eyes present; ceph. setae 4; lipless ...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Onchium 83</w:t>
      </w:r>
    </w:p>
    <w:p w14:paraId="0B3C7BE2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none; striae fine</w:t>
      </w:r>
    </w:p>
    <w:p w14:paraId="2A693AE2" w14:textId="2D3B1FE3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0; -f; no ceph. setae; head truncate; lip-region set off; spear a small prod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Iotonchium 82</w:t>
      </w:r>
    </w:p>
    <w:p w14:paraId="2204C945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present</w:t>
      </w:r>
    </w:p>
    <w:p w14:paraId="2CAA1563" w14:textId="2C6D94D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The amphids elliptical; spear-tip bent; 'f; lips 6, bipapillate ................. 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ampydora 88</w:t>
      </w:r>
    </w:p>
    <w:p w14:paraId="14034F15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>The amphids symmetrical to one line only; lips set off by constriction</w:t>
      </w:r>
    </w:p>
    <w:p w14:paraId="5DFDA37B" w14:textId="5B86A313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Female organs double, f'; spear long and very slender; pre-rectum very long .. 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Leptonchus 85</w:t>
      </w:r>
    </w:p>
    <w:p w14:paraId="6675912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emale organ single, f'; spear short, not slender; pre-rectum short</w:t>
      </w:r>
    </w:p>
    <w:p w14:paraId="474D8AF6" w14:textId="270B68A2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Posterior oesophageal swelling short, not set off by constriction in front 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Doryllium) 84</w:t>
      </w:r>
    </w:p>
    <w:p w14:paraId="04D8CF65" w14:textId="22D385FF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Posterior oesophageal swelling long, set off by constriction from previous part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A xonchium 86</w:t>
      </w:r>
    </w:p>
    <w:p w14:paraId="0C9908DF" w14:textId="77777777" w:rsidR="00564829" w:rsidRPr="00512EEB" w:rsidRDefault="00564829" w:rsidP="00582878">
      <w:pPr>
        <w:pStyle w:val="Heading3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rmature of one or more teeth</w:t>
      </w:r>
    </w:p>
    <w:p w14:paraId="65F608CF" w14:textId="77777777" w:rsidR="00564829" w:rsidRPr="00512EEB" w:rsidRDefault="00564829" w:rsidP="00582878">
      <w:pPr>
        <w:pStyle w:val="Heading4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Tooth one (for alternative see top Page 223: "Teeth two-"</w:t>
      </w:r>
    </w:p>
    <w:p w14:paraId="2ABCD713" w14:textId="77777777" w:rsidR="00564829" w:rsidRPr="00512EEB" w:rsidRDefault="00564829" w:rsidP="00582878">
      <w:pPr>
        <w:pStyle w:val="Heading5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esophagus with a median or posterior bulb or swelling, or both (for alternative see Page 222)</w:t>
      </w:r>
    </w:p>
    <w:p w14:paraId="2993C0A1" w14:textId="77777777" w:rsidR="00564829" w:rsidRPr="00512EEB" w:rsidRDefault="00564829" w:rsidP="00582878">
      <w:pPr>
        <w:pStyle w:val="Heading6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none or unknown, or so inconspicuous or faint as to be difficult to see</w:t>
      </w:r>
    </w:p>
    <w:p w14:paraId="2451BA54" w14:textId="27C850FE" w:rsidR="00564829" w:rsidRPr="00512EEB" w:rsidRDefault="00564829" w:rsidP="00582878">
      <w:pPr>
        <w:pStyle w:val="Heading7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fine, plain; spinneret none; 'f; naked; lips 6, bipapillate; spear bent at apex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ampydora 88</w:t>
      </w:r>
    </w:p>
    <w:p w14:paraId="6E65FA2F" w14:textId="77777777" w:rsidR="00564829" w:rsidRPr="00512EEB" w:rsidRDefault="00564829" w:rsidP="00582878">
      <w:pPr>
        <w:pStyle w:val="Heading7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altered on the lateral fields</w:t>
      </w:r>
    </w:p>
    <w:p w14:paraId="593BDCD3" w14:textId="59A327B7" w:rsidR="00564829" w:rsidRPr="00512EEB" w:rsidRDefault="00564829" w:rsidP="00582878">
      <w:pPr>
        <w:pStyle w:val="Heading8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Wingless; spinneret present; onchulus with large dorsal muscle; setae small 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Iotadorus) 115</w:t>
      </w:r>
    </w:p>
    <w:p w14:paraId="68937F50" w14:textId="77777777" w:rsidR="00564829" w:rsidRPr="00512EEB" w:rsidRDefault="00564829" w:rsidP="00582878">
      <w:pPr>
        <w:pStyle w:val="Heading8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Wings present</w:t>
      </w:r>
    </w:p>
    <w:p w14:paraId="7D881925" w14:textId="5C7E4B88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nneret present; striae coarse, resolvable; • f'; lips retractile; setae 4 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Ptycholaimellus) 116</w:t>
      </w:r>
    </w:p>
    <w:p w14:paraId="69398EA9" w14:textId="3EE386A1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nneret absent; striae fine, plain; 'f; lips not retractile, naked; spear bent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ampydora) 88</w:t>
      </w:r>
    </w:p>
    <w:p w14:paraId="6022CABA" w14:textId="77777777" w:rsidR="00564829" w:rsidRPr="00512EEB" w:rsidRDefault="00564829" w:rsidP="00582878">
      <w:pPr>
        <w:pStyle w:val="Heading6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present</w:t>
      </w:r>
    </w:p>
    <w:p w14:paraId="31C8198A" w14:textId="77777777" w:rsidR="00564829" w:rsidRPr="00512EEB" w:rsidRDefault="00564829" w:rsidP="00582878">
      <w:pPr>
        <w:pStyle w:val="Heading7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ucture of amphids more or less irreg., often symmetrical to one line (for alternative see Page 222)</w:t>
      </w:r>
    </w:p>
    <w:p w14:paraId="6488800C" w14:textId="77777777" w:rsidR="00564829" w:rsidRPr="00512EEB" w:rsidRDefault="00564829" w:rsidP="00582878">
      <w:pPr>
        <w:pStyle w:val="Heading8"/>
        <w:rPr>
          <w:rFonts w:ascii="Times New Roman" w:hAnsi="Times New Roman" w:cs="Times New Roman"/>
          <w:i/>
          <w:iCs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i/>
          <w:iCs/>
          <w:sz w:val="30"/>
          <w:szCs w:val="30"/>
          <w:lang w:val="en-CA"/>
        </w:rPr>
        <w:t>Contour of the amphids not linear; spinneret present</w:t>
      </w:r>
    </w:p>
    <w:p w14:paraId="63A5400C" w14:textId="48A99686" w:rsidR="00564829" w:rsidRPr="00512EEB" w:rsidRDefault="00564829" w:rsidP="00582878">
      <w:pPr>
        <w:pStyle w:val="Heading9"/>
        <w:rPr>
          <w:rFonts w:ascii="Times New Roman" w:hAnsi="Times New Roman" w:cs="Times New Roman"/>
          <w:i w:val="0"/>
          <w:iCs w:val="0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i w:val="0"/>
          <w:iCs w:val="0"/>
          <w:sz w:val="30"/>
          <w:szCs w:val="30"/>
          <w:lang w:val="en-CA"/>
        </w:rPr>
        <w:t xml:space="preserve">Striae altered laterally; onchus small, well forward; setae obscure; lips 12 ..... . </w:t>
      </w:r>
      <w:r w:rsidR="00ED6F6C">
        <w:rPr>
          <w:rFonts w:ascii="Times New Roman" w:hAnsi="Times New Roman" w:cs="Times New Roman"/>
          <w:i w:val="0"/>
          <w:iCs w:val="0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i w:val="0"/>
          <w:iCs w:val="0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i w:val="0"/>
          <w:iCs w:val="0"/>
          <w:sz w:val="30"/>
          <w:szCs w:val="30"/>
          <w:lang w:val="en-CA"/>
        </w:rPr>
        <w:t>Iotadorus 115</w:t>
      </w:r>
    </w:p>
    <w:p w14:paraId="5596F795" w14:textId="77777777" w:rsidR="00564829" w:rsidRPr="00512EEB" w:rsidRDefault="00564829" w:rsidP="00582878">
      <w:pPr>
        <w:pStyle w:val="Heading9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unaltered laterally; •t·</w:t>
      </w:r>
    </w:p>
    <w:p w14:paraId="1BA4E633" w14:textId="2B82F0E2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etae fasciculate; cuticle thick; lips faint ..........................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Xamhodora 98</w:t>
      </w:r>
    </w:p>
    <w:p w14:paraId="201FE88E" w14:textId="32EC07FD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etae not fasciculate; cuticle notthick ......................................... 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Bolbella 90</w:t>
      </w:r>
    </w:p>
    <w:p w14:paraId="032941A4" w14:textId="77777777" w:rsidR="00564829" w:rsidRPr="00512EEB" w:rsidRDefault="00564829" w:rsidP="008464CD">
      <w:pPr>
        <w:pStyle w:val="Heading8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>Contour of the amphids linear; appearing as transverse slits opposite the pharynx</w:t>
      </w:r>
    </w:p>
    <w:p w14:paraId="60C7F0F1" w14:textId="77777777" w:rsidR="00564829" w:rsidRPr="00512EEB" w:rsidRDefault="00564829" w:rsidP="008464CD">
      <w:pPr>
        <w:pStyle w:val="Heading9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altered laterally; spinneret present; 'f'; striae coarse, resolvable</w:t>
      </w:r>
    </w:p>
    <w:p w14:paraId="3E81FB0C" w14:textId="3FF04B80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ip-region retractile; cephalic setae 4, rather obviously segmented 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Ptycholaimellus</w:t>
      </w:r>
    </w:p>
    <w:p w14:paraId="1B88D008" w14:textId="4860D5F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ip-region non-retractile; cephalic setae 10, not obviously segmented ....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Rhips</w:t>
      </w:r>
    </w:p>
    <w:p w14:paraId="6AA1801F" w14:textId="77777777" w:rsidR="00564829" w:rsidRPr="00512EEB" w:rsidRDefault="00564829" w:rsidP="00582878">
      <w:pPr>
        <w:pStyle w:val="Heading9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not altered latera!ly, or very little; cephalic setae 10</w:t>
      </w:r>
    </w:p>
    <w:p w14:paraId="50BD0E76" w14:textId="6EA15A6E" w:rsidR="00564829" w:rsidRPr="00512EEB" w:rsidRDefault="00564829" w:rsidP="008464CD">
      <w:pPr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ips thin and flap-like; cephalic setae long and obviously segmented 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Trilepta</w:t>
      </w:r>
    </w:p>
    <w:p w14:paraId="7FE09F9A" w14:textId="77777777" w:rsidR="00564829" w:rsidRPr="00512EEB" w:rsidRDefault="00564829" w:rsidP="008464CD">
      <w:pPr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Lips not thin or flap-like; cephalic setae shorter, not obviously segmented; • f'</w:t>
      </w:r>
    </w:p>
    <w:p w14:paraId="6757D5DF" w14:textId="77777777" w:rsidR="00564829" w:rsidRPr="00512EEB" w:rsidRDefault="00564829" w:rsidP="008464CD">
      <w:pPr>
        <w:pStyle w:val="Heading9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resolvable; pharynx not subdivided; onchus not spear-like; no cervical setae.Rhips</w:t>
      </w:r>
    </w:p>
    <w:p w14:paraId="2FB4C0D4" w14:textId="749B324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plain; pharynx in distinct chambers; onchus spear-like; cerv. setae long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Bolbella)</w:t>
      </w:r>
    </w:p>
    <w:p w14:paraId="44563F4F" w14:textId="77777777" w:rsidR="00564829" w:rsidRPr="00512EEB" w:rsidRDefault="00564829" w:rsidP="008464CD">
      <w:pPr>
        <w:pStyle w:val="Heading8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ucture of the amphids spiral, circular, or elliptical</w:t>
      </w:r>
    </w:p>
    <w:p w14:paraId="3BC79FAD" w14:textId="77777777" w:rsidR="00564829" w:rsidRPr="00512EEB" w:rsidRDefault="00564829" w:rsidP="008464CD">
      <w:pPr>
        <w:pStyle w:val="Heading9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orm of the amphids more or less distinctlr spiral; spinneret present, doubtful in Laimella</w:t>
      </w:r>
    </w:p>
    <w:p w14:paraId="744591DA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altered on the lateral fields; cephalic setae 4</w:t>
      </w:r>
    </w:p>
    <w:p w14:paraId="2BF94884" w14:textId="7F549DE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Wings present; striae fine, resolvable; lips 6, confluent, bipapillate; -f-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Pepsonema</w:t>
      </w:r>
    </w:p>
    <w:p w14:paraId="155FAE39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Wingless; tooth with apophysis faintly y-shaped; striae coarse; amphids labial.. Ypsilon</w:t>
      </w:r>
    </w:p>
    <w:p w14:paraId="12AB7203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not altered on the lateral fields</w:t>
      </w:r>
    </w:p>
    <w:p w14:paraId="5641A47F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nchus one, with its apophysis somewhat y-shaped; striae coarse; setae 4 ...... Ypsilon</w:t>
      </w:r>
    </w:p>
    <w:p w14:paraId="2F5079F3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nchus not y-shaped, often with small companions</w:t>
      </w:r>
    </w:p>
    <w:p w14:paraId="3D6322A3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distinctly spiral</w:t>
      </w:r>
    </w:p>
    <w:p w14:paraId="1F34AC5F" w14:textId="1F20AB8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etae O; body striated (exc. head); pharyn. bulb faint, cardiac napiform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Amphispira</w:t>
      </w:r>
    </w:p>
    <w:p w14:paraId="42C5743B" w14:textId="3F4454C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etae, cephalic 10, subcephalic 4; non-striated; -f-; onchus spear-like 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Laimella)</w:t>
      </w:r>
    </w:p>
    <w:p w14:paraId="2C08CC5C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appearing circular</w:t>
      </w:r>
    </w:p>
    <w:p w14:paraId="68949F7D" w14:textId="35E7D5EF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ips 12-fold; onchus somewhat spear-like; cephalic setae small, 6 plus 10-12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Mesodorus</w:t>
      </w:r>
    </w:p>
    <w:p w14:paraId="28B775D9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Lips faint, not over 6; onchus not spear-like</w:t>
      </w:r>
    </w:p>
    <w:p w14:paraId="2130CDD7" w14:textId="791A8B28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 xml:space="preserve">Ovaries -f-; phar. bulbous; amphids circular (?); setae 6 + 6; striae fine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Bolbolaimus)</w:t>
      </w:r>
    </w:p>
    <w:p w14:paraId="685579EF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varies reflexed, • f'</w:t>
      </w:r>
    </w:p>
    <w:p w14:paraId="3233B4F2" w14:textId="2EDA5F7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fine, plain; onchuli minute; lips faint, 6; papillae conical; setae 4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Polysigma)</w:t>
      </w:r>
    </w:p>
    <w:p w14:paraId="04B169B4" w14:textId="1B39982D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coarse; head not striated; cuticle thick; cephalic setae fasciculate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Xanthod&lt;Yra</w:t>
      </w:r>
    </w:p>
    <w:p w14:paraId="2530E44D" w14:textId="77777777" w:rsidR="00564829" w:rsidRPr="00512EEB" w:rsidRDefault="00564829" w:rsidP="008464CD">
      <w:pPr>
        <w:pStyle w:val="Heading9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orm of the amphids circular or elliptical</w:t>
      </w:r>
    </w:p>
    <w:p w14:paraId="5FB32381" w14:textId="77777777" w:rsidR="00564829" w:rsidRPr="00512EEB" w:rsidRDefault="00564829" w:rsidP="008464CD">
      <w:pPr>
        <w:rPr>
          <w:rFonts w:ascii="Times New Roman" w:hAnsi="Times New Roman" w:cs="Times New Roman"/>
          <w:i/>
          <w:iCs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i/>
          <w:iCs/>
          <w:sz w:val="30"/>
          <w:szCs w:val="30"/>
          <w:lang w:val="en-CA"/>
        </w:rPr>
        <w:t>Striae altered on the lateral fields; spinneret present</w:t>
      </w:r>
    </w:p>
    <w:p w14:paraId="7665FB47" w14:textId="22DFE4E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Wingless; labial amphids elliptic; striae resolvable; pharyngeal bulb one-sided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Iotad&lt;Yrus</w:t>
      </w:r>
    </w:p>
    <w:p w14:paraId="4165D6D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Wings present; striae coarse</w:t>
      </w:r>
    </w:p>
    <w:p w14:paraId="7AEEEBDC" w14:textId="139CB0D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Female sexual organs single, -f; cephalic setae 4, labial setae 6; wings numerous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Nudora</w:t>
      </w:r>
    </w:p>
    <w:p w14:paraId="3ADB524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emale sexual organs double, 'f'</w:t>
      </w:r>
    </w:p>
    <w:p w14:paraId="0AEF60DB" w14:textId="51D8FE75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Head expanded, naked; striae not retrorse; tooth small; lips minute, obscure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Xenonema</w:t>
      </w:r>
    </w:p>
    <w:p w14:paraId="1C6371D9" w14:textId="70A0891F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Head not expanded, its setae 4; lips obvious; striae appar. retrorse throughout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Rhinema</w:t>
      </w:r>
    </w:p>
    <w:p w14:paraId="2E1365D4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not altered on the lateral fields</w:t>
      </w:r>
    </w:p>
    <w:p w14:paraId="3936413F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ephalic setae none</w:t>
      </w:r>
    </w:p>
    <w:p w14:paraId="7171CF72" w14:textId="13A563E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Head hemispher., expanded; lips 6, conoid; spinneret pres.; onchus obscure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Micromicron)</w:t>
      </w:r>
    </w:p>
    <w:p w14:paraId="36304625" w14:textId="486EAFB0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Head not expanded; lips set off, confluent; no spinneret; 'f; "spear" bent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ampydora)</w:t>
      </w:r>
    </w:p>
    <w:p w14:paraId="74FFCB7C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ephalic setae and spinneret present</w:t>
      </w:r>
    </w:p>
    <w:p w14:paraId="142E5048" w14:textId="6FBEB9B3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nchus spear-like; amphids resemble concentric circles; set!le in 2-3 rows 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Mesod&lt;Yrus)</w:t>
      </w:r>
    </w:p>
    <w:p w14:paraId="4FCA93ED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nchus not spear-like; amphids not concentric circles; setae, if numerous, fascicled</w:t>
      </w:r>
    </w:p>
    <w:p w14:paraId="2999C6A9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emale sexual organs outstretched</w:t>
      </w:r>
    </w:p>
    <w:p w14:paraId="0B6719E3" w14:textId="1C6A95B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varies two; cephalic set!le 6+6; submedian onchia present ...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Bolbolaimus)</w:t>
      </w:r>
    </w:p>
    <w:p w14:paraId="0D58E0CD" w14:textId="2B4541F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vary single; ceph. setae 4; submed. onchia none or vestigial. ...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Synonema</w:t>
      </w:r>
    </w:p>
    <w:p w14:paraId="25B4C8F4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emale sexual organs reflexed, 'f'; amphids really spiral</w:t>
      </w:r>
    </w:p>
    <w:p w14:paraId="238E0020" w14:textId="77A6090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ubmedian onchi present; labial papillae conical; setae 4; striae fine 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Polysigma)</w:t>
      </w:r>
    </w:p>
    <w:p w14:paraId="19A78A0B" w14:textId="147F7D7F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 xml:space="preserve">Submedian onchi abs.; setae in fascicles; head non-striated; cuticle thick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X anthod&lt;Yra)</w:t>
      </w:r>
    </w:p>
    <w:p w14:paraId="4B67873C" w14:textId="77777777" w:rsidR="00564829" w:rsidRPr="00512EEB" w:rsidRDefault="00564829" w:rsidP="00582878">
      <w:pPr>
        <w:pStyle w:val="Heading5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esophagus plain, i.e. without median or posterior bulb or swelling; amphids present</w:t>
      </w:r>
    </w:p>
    <w:p w14:paraId="5DBBEE53" w14:textId="0ADEE8A4" w:rsidR="00564829" w:rsidRPr="00512EEB" w:rsidRDefault="00564829" w:rsidP="008464CD">
      <w:pPr>
        <w:pStyle w:val="Heading6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Form of the amPhids more or </w:t>
      </w:r>
      <w:r w:rsidR="008464CD" w:rsidRPr="00512EEB">
        <w:rPr>
          <w:rFonts w:ascii="Times New Roman" w:hAnsi="Times New Roman" w:cs="Times New Roman"/>
          <w:sz w:val="30"/>
          <w:szCs w:val="30"/>
          <w:lang w:val="en-CA"/>
        </w:rPr>
        <w:t>l</w:t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ess irregular, usually symmetrical to at least one line</w:t>
      </w:r>
    </w:p>
    <w:p w14:paraId="0DB2C4B7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The amphids hnear; spinneret present; 'f'; striae coarse, altered laterally</w:t>
      </w:r>
    </w:p>
    <w:p w14:paraId="1E315CCD" w14:textId="29DFFDE5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plain; head·naked, set off by constriction; wing 1, prom.; cuticle thick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Actinonema</w:t>
      </w:r>
    </w:p>
    <w:p w14:paraId="66C1E06A" w14:textId="111BF191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resolvable into rods; ceph. setae 10; wingless; amphid 5-6 times as wide as long 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Rhips</w:t>
      </w:r>
    </w:p>
    <w:p w14:paraId="36CB2856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The amphids not linear; striae not altered on the lateral fields</w:t>
      </w:r>
    </w:p>
    <w:p w14:paraId="2AD73F50" w14:textId="731BE972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Head conoid; cheeks thick; ocellate; onchus minute; phar. narrow; setae 10 ....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 (Isonemella)</w:t>
      </w:r>
    </w:p>
    <w:p w14:paraId="1EA4B243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Head not conoid; cuticle of the cheeks not thick; 'f'; striae fine, plain</w:t>
      </w:r>
    </w:p>
    <w:p w14:paraId="2F5771C8" w14:textId="404FC370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absent; lips 6, unipapillate; cephalic setae 6; amphid behind pharynx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Onchulus</w:t>
      </w:r>
    </w:p>
    <w:p w14:paraId="48B4DD66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</w:t>
      </w:r>
    </w:p>
    <w:p w14:paraId="5D9E606E" w14:textId="612EB901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Buccal cavity extending beyond the nerve-ring; onchus spear-like; ocellate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atalaimus</w:t>
      </w:r>
    </w:p>
    <w:p w14:paraId="1FE635A7" w14:textId="7ACB985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Bue. cavity not unusually long, its dors. element bent at lips; not ocellate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Asymmetrella</w:t>
      </w:r>
    </w:p>
    <w:p w14:paraId="5DA50B67" w14:textId="77777777" w:rsidR="00564829" w:rsidRPr="00512EEB" w:rsidRDefault="00564829" w:rsidP="008464CD">
      <w:pPr>
        <w:pStyle w:val="Heading6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orm of the amphids spiral, circular, or elliptical</w:t>
      </w:r>
    </w:p>
    <w:p w14:paraId="1FB3500D" w14:textId="77777777" w:rsidR="00564829" w:rsidRPr="00512EEB" w:rsidRDefault="00564829" w:rsidP="00512EEB">
      <w:pPr>
        <w:pStyle w:val="Heading7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The shape of the amphids a more or less distinct spiral; spinneret present; 'f' or -f</w:t>
      </w:r>
    </w:p>
    <w:p w14:paraId="3D12D033" w14:textId="18EBD42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altered laterally, fine, resolvable; wings present; cephalic setae 10; 'f'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Acanthonchus</w:t>
      </w:r>
    </w:p>
    <w:p w14:paraId="15CA0753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not altered on the lateral fields, coarse, plain</w:t>
      </w:r>
    </w:p>
    <w:p w14:paraId="0287C9FB" w14:textId="2335DE7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nneret unknown, abs. (?)t-f; setae 10; onchi submedian; contour crenate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Gonionchus)</w:t>
      </w:r>
    </w:p>
    <w:p w14:paraId="2E5C58F5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; 'f'</w:t>
      </w:r>
    </w:p>
    <w:p w14:paraId="27CD8061" w14:textId="2AB0995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ips three; setae 6; amphids labial; onchus digitate ..............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Digitonchus</w:t>
      </w:r>
    </w:p>
    <w:p w14:paraId="11C2DDC3" w14:textId="1E9FF59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ips more than 3; setae num., scattered; amphids not lab.; onchi more than 1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roconema)</w:t>
      </w:r>
    </w:p>
    <w:p w14:paraId="7BC2311E" w14:textId="77777777" w:rsidR="00564829" w:rsidRPr="00512EEB" w:rsidRDefault="00564829" w:rsidP="00512EEB">
      <w:pPr>
        <w:pStyle w:val="Heading7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The shape of the amphids circular or elliptical</w:t>
      </w:r>
    </w:p>
    <w:p w14:paraId="63E33D57" w14:textId="7071639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triae altered laterally; wings numerous with retrorse bristles; cephalic setae 4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Rhinema</w:t>
      </w:r>
    </w:p>
    <w:p w14:paraId="1FB50CBF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triae not altered on the lateral fields</w:t>
      </w:r>
    </w:p>
    <w:p w14:paraId="7FB6C29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>Head conoid; cephalic setae 10; spinneret present</w:t>
      </w:r>
    </w:p>
    <w:p w14:paraId="215323F2" w14:textId="2B80625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celli none; 'f'; rear portion of oesoph. succession of bulbs; striae fine, plain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Bolbella)</w:t>
      </w:r>
    </w:p>
    <w:p w14:paraId="0D96CAB7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celli present; no succession of bulbs in the posterior part of the oesophagus</w:t>
      </w:r>
    </w:p>
    <w:p w14:paraId="6CEB931D" w14:textId="410E0E3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heeks thick; onchus appressed, minute; pharynx rather long and narrrow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Isonemella)</w:t>
      </w:r>
    </w:p>
    <w:p w14:paraId="2477A810" w14:textId="0A0EE5A2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heeks not thick; onchus digitate, well developed ;pharynx not narrow, short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ophonchus</w:t>
      </w:r>
    </w:p>
    <w:p w14:paraId="1D773047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Head not conoid; not ocellate; pharynx -not long and narrow</w:t>
      </w:r>
    </w:p>
    <w:p w14:paraId="0083CBB2" w14:textId="32CED98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unknown; amphids spiral; -f; setae 10; onchisubmed.; contourcren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Gonionchus)</w:t>
      </w:r>
    </w:p>
    <w:p w14:paraId="5B2A0C1B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pinneret present</w:t>
      </w:r>
    </w:p>
    <w:p w14:paraId="771F5A99" w14:textId="377B03E1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nchi 3, clustered; phar. unobv.; setae scattered; cuticle thick; contour rren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roconema)</w:t>
      </w:r>
    </w:p>
    <w:p w14:paraId="08E38F61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nchus single, dorsal; -f; cuticle thin</w:t>
      </w:r>
    </w:p>
    <w:p w14:paraId="1D003004" w14:textId="01D8ED85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etae 4; pharynx small, closed; diameter of amphid A the width of the head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Synonema</w:t>
      </w:r>
    </w:p>
    <w:p w14:paraId="2B3ED0A3" w14:textId="6FFA082F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etae in 2s and 3s; phar. obv., open; diam. of amphid about½ width of head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Anticyclus</w:t>
      </w:r>
    </w:p>
    <w:p w14:paraId="75914193" w14:textId="77777777" w:rsidR="00564829" w:rsidRPr="00512EEB" w:rsidRDefault="00564829" w:rsidP="00582878">
      <w:pPr>
        <w:pStyle w:val="Heading4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Teeth two or more</w:t>
      </w:r>
    </w:p>
    <w:p w14:paraId="608D910C" w14:textId="77777777" w:rsidR="00564829" w:rsidRPr="00512EEB" w:rsidRDefault="00564829" w:rsidP="00512EEB">
      <w:pPr>
        <w:pStyle w:val="Heading5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The teeth more or less equal in size, and usually mobile</w:t>
      </w:r>
    </w:p>
    <w:p w14:paraId="32026D46" w14:textId="77777777" w:rsidR="00564829" w:rsidRPr="00512EEB" w:rsidRDefault="00564829" w:rsidP="00512EEB">
      <w:pPr>
        <w:pStyle w:val="Heading6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esophagus with median or posterior bulb or swelling, or both,</w:t>
      </w:r>
    </w:p>
    <w:p w14:paraId="2226F032" w14:textId="64317405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nchi or teeth have an outward throw; amphids circular; spinneret present; -f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Aponchium 79</w:t>
      </w:r>
    </w:p>
    <w:p w14:paraId="4AD978DE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nchi or teeth have an inward throw</w:t>
      </w:r>
    </w:p>
    <w:p w14:paraId="13FEBA29" w14:textId="31D69312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Amphids none, or so obscure as easily to escape notice; f-; teeth (?) 12 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Synodontium) 65</w:t>
      </w:r>
    </w:p>
    <w:p w14:paraId="2E3884BF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present</w:t>
      </w:r>
    </w:p>
    <w:p w14:paraId="494962A9" w14:textId="6CF02408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The amphids horse-shoe shaped, faint; striae fine, unaltered laterally; f-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Synodontium 65</w:t>
      </w:r>
    </w:p>
    <w:p w14:paraId="1F5ACDFB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The amphids spiral, circular, or elliptical; striae fine, plain</w:t>
      </w:r>
    </w:p>
    <w:p w14:paraId="799CCED4" w14:textId="43EE338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hape of amphids spiral; winged; spinneret pres.; naked; head expanded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Pycnolaimus) 40</w:t>
      </w:r>
    </w:p>
    <w:p w14:paraId="0FB78125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hape of amphids round or elliptical</w:t>
      </w:r>
    </w:p>
    <w:p w14:paraId="0DE23219" w14:textId="53636B6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Terminus hamate; amphid minute, ,'o the width of the head; winged 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hambersiella 64</w:t>
      </w:r>
    </w:p>
    <w:p w14:paraId="39A8B1C3" w14:textId="1AC7BDE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Terminus not hamate; amph\d ¼ the width of the head; wingless; -f 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Aponchium) 79</w:t>
      </w:r>
    </w:p>
    <w:p w14:paraId="17B86706" w14:textId="77777777" w:rsidR="00564829" w:rsidRPr="00512EEB" w:rsidRDefault="00564829" w:rsidP="00512EEB">
      <w:pPr>
        <w:pStyle w:val="Heading6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>Oesophagus plain, i.e. without median or posterior bulb or swelling</w:t>
      </w:r>
    </w:p>
    <w:p w14:paraId="18551B36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nchi or teeth have an outward throw; amphids present; spinneret present</w:t>
      </w:r>
    </w:p>
    <w:p w14:paraId="1401ABC7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orm of amphids symmetrical to one line only; striae fine, plain; pharynx bulbous</w:t>
      </w:r>
    </w:p>
    <w:p w14:paraId="1F27BDDF" w14:textId="1799C9E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varies two, 'f'; onchi 3, duplex; cephalic setae 6 plus 6; head not set off ....... 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Ironella 63</w:t>
      </w:r>
    </w:p>
    <w:p w14:paraId="52ABDFEA" w14:textId="09826239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vary single, f'; lip-region set off; lips 6, bi:papillate; spinneret ventral. 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Trissonchulus 78</w:t>
      </w:r>
    </w:p>
    <w:p w14:paraId="26B9EDEC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orm of the amphids spiral, circular, or elliptical</w:t>
      </w:r>
    </w:p>
    <w:p w14:paraId="45E94F60" w14:textId="6FAFE0A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The amphids spiral; winged; 'f' (or -f-); lips bipapillate; cephalic setae 4 ..... 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Mesonchium 76</w:t>
      </w:r>
    </w:p>
    <w:p w14:paraId="2296EB25" w14:textId="55F32FF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The amphids elliptical; striae fine, resolvable, unaltered laterally; setae 4 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Apodontium 62</w:t>
      </w:r>
    </w:p>
    <w:p w14:paraId="12C7B90B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nchi or teeth have an inward throw</w:t>
      </w:r>
    </w:p>
    <w:p w14:paraId="1312A33B" w14:textId="219E96D5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Amphids 0 or unknown; onchi small, apophysate, lips 12, appendiculate 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Gammanema 74</w:t>
      </w:r>
    </w:p>
    <w:p w14:paraId="4D0CC5CE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present; spinneret present (questionable in Crysiallonema)</w:t>
      </w:r>
    </w:p>
    <w:p w14:paraId="7E0D5297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ontour of the amphids circular</w:t>
      </w:r>
    </w:p>
    <w:p w14:paraId="60265421" w14:textId="7E18CF3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Wings many; 3 mandibulate lips; setae in 3 circlets; cuticle rough ............... 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Xyala 72</w:t>
      </w:r>
    </w:p>
    <w:p w14:paraId="397657C5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Wing one or none; striae not altered on the lateral fields</w:t>
      </w:r>
    </w:p>
    <w:p w14:paraId="0C11FBFB" w14:textId="1E87DA5D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Cephalic setae none; armature of three biting plates or hooks; wingless .. 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Tripylium 71</w:t>
      </w:r>
    </w:p>
    <w:p w14:paraId="28FC96BD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ephalic setae ten</w:t>
      </w:r>
    </w:p>
    <w:p w14:paraId="7D2FA03B" w14:textId="382BF510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rmature, 18 duplex radiating refractive ribs; winged; -f.. ................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M onhystrium 69</w:t>
      </w:r>
    </w:p>
    <w:p w14:paraId="2722F3E4" w14:textId="060913FD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Armature, 6 talon-like or digitate labial elements; -f. .........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Crystallonema) 67</w:t>
      </w:r>
    </w:p>
    <w:p w14:paraId="02F3406F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Contour of the amphids spiral; striae resolvable</w:t>
      </w:r>
    </w:p>
    <w:p w14:paraId="48FB8431" w14:textId="1F607FB4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Winged; ovaries reflexed or outstretched; cephalic setae 4; pharynx cylindroid. },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Jesonchium 76</w:t>
      </w:r>
    </w:p>
    <w:p w14:paraId="740B2989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Wings absent; the 3 onchia enclosed in a bulb</w:t>
      </w:r>
    </w:p>
    <w:p w14:paraId="6B456687" w14:textId="0229D556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nchi small, with heavy apophyses;, encl.in swelling; amphid of 2½-3½ winds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Trooolaimus 75</w:t>
      </w:r>
    </w:p>
    <w:p w14:paraId="607B2953" w14:textId="3EB1AC73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nchi large, without apophyses; phar. bulb spheroidal, amphid of 1½ winds 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Synonchium 73</w:t>
      </w:r>
    </w:p>
    <w:p w14:paraId="6FED3EB9" w14:textId="77777777" w:rsidR="00564829" w:rsidRPr="00512EEB" w:rsidRDefault="00564829" w:rsidP="00512EEB">
      <w:pPr>
        <w:pStyle w:val="Heading5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>The teeth usually, unequal in size, not mobile</w:t>
      </w:r>
    </w:p>
    <w:p w14:paraId="7B8C3CC9" w14:textId="77777777" w:rsidR="00564829" w:rsidRPr="00512EEB" w:rsidRDefault="00564829" w:rsidP="00512EEB">
      <w:pPr>
        <w:pStyle w:val="Heading6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esophagus plain, i.e. without median or posterior bulb or swelling</w:t>
      </w:r>
    </w:p>
    <w:p w14:paraId="4E04D558" w14:textId="2791F63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Amphids none, or obscure and escaping notice; pharynx with many denticles; 'f'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Thoonchus) 91</w:t>
      </w:r>
    </w:p>
    <w:p w14:paraId="2A796138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present</w:t>
      </w:r>
    </w:p>
    <w:p w14:paraId="0D93696E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The amphids irregular, usually symmetrical to one line; spinneret present; 'f'</w:t>
      </w:r>
    </w:p>
    <w:p w14:paraId="6B404A65" w14:textId="7E50F00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Form of the amphids not linear; striae fine, plain; pharynx denticulate 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Thoonchus 91</w:t>
      </w:r>
    </w:p>
    <w:p w14:paraId="1C72EFB1" w14:textId="1FC37AD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Form of the amphids linear; striae coarse, resolvable; cephalic setae 10 .........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Rhips) 118</w:t>
      </w:r>
    </w:p>
    <w:p w14:paraId="00621B77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The amphids spiral, circular, or elliptical</w:t>
      </w:r>
    </w:p>
    <w:p w14:paraId="4EC4669E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orm of the amphids spiral; striae coarse, plain, unaltered; spinneret present</w:t>
      </w:r>
    </w:p>
    <w:p w14:paraId="5FA192B1" w14:textId="069CDD86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Pharynx and onchi minute, obsc.; lips not thin; setae scattered; amph1ds small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Croconema 112</w:t>
      </w:r>
    </w:p>
    <w:p w14:paraId="5485699D" w14:textId="34F8947C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Pharynx obv.; onchi plate-like, submedian; lips thin; setae 10; amphids large.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Gonionchus 97</w:t>
      </w:r>
    </w:p>
    <w:p w14:paraId="1D3199A8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orm of amphids circular or elliptical; spinneret present (unknown in Gonionchus)</w:t>
      </w:r>
    </w:p>
    <w:p w14:paraId="12E091E8" w14:textId="42DD2BE0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Winged; amphids large, faint; lips appendiculate; striae coarse, resolvable . 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Anaxonchium 99</w:t>
      </w:r>
    </w:p>
    <w:p w14:paraId="4C4A3CE2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Wings none; cephalic setae 10; striae plain; lips thin</w:t>
      </w:r>
    </w:p>
    <w:p w14:paraId="570E8E81" w14:textId="0FF0BAFA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varies 'f'; striae fine; phar. with many denticles; amphids obscure, ellip ... </w:t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="00ED6F6C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Thoonchus) 91</w:t>
      </w:r>
    </w:p>
    <w:p w14:paraId="647DD3FC" w14:textId="6AF33CD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Ovary -f; striae coarse, contour cren.; onchi plate-like; amphids spiral. ... . . </w:t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Gonionchus) 97</w:t>
      </w:r>
    </w:p>
    <w:p w14:paraId="4A3A64AE" w14:textId="77777777" w:rsidR="00564829" w:rsidRPr="00512EEB" w:rsidRDefault="00564829" w:rsidP="00512EEB">
      <w:pPr>
        <w:pStyle w:val="Heading6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esophagus with median or posterior bulb or swelling, or both</w:t>
      </w:r>
    </w:p>
    <w:p w14:paraId="3D3543E6" w14:textId="618219FD" w:rsidR="00564829" w:rsidRPr="00512EEB" w:rsidRDefault="00564829" w:rsidP="00512EEB">
      <w:pPr>
        <w:pStyle w:val="Heading7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Amphids none or unknown; pharynx bulbous; striae fine, resolvable ........ </w:t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Bolbolaimus) 100</w:t>
      </w:r>
    </w:p>
    <w:p w14:paraId="3F7A9C7B" w14:textId="77777777" w:rsidR="00564829" w:rsidRPr="00512EEB" w:rsidRDefault="00564829" w:rsidP="00512EEB">
      <w:pPr>
        <w:pStyle w:val="Heading7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Amphids present</w:t>
      </w:r>
    </w:p>
    <w:p w14:paraId="5DD1F0ED" w14:textId="77777777" w:rsidR="00564829" w:rsidRPr="00512EEB" w:rsidRDefault="00564829" w:rsidP="00512EEB">
      <w:pPr>
        <w:pStyle w:val="Heading8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Form of the amphids linear; wingless; ovaries reflexed</w:t>
      </w:r>
    </w:p>
    <w:p w14:paraId="5A14908F" w14:textId="5DA95D78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nneret present; 'f'; striae coarse, resolvable; cephalic setae 10 ................. . </w:t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Rhips 118</w:t>
      </w:r>
    </w:p>
    <w:p w14:paraId="61FA9D55" w14:textId="4E345008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pinneret absent; 'f; striae fine, plain; cephalic setae 6 plus 4 .................. </w:t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Myolaimus 60</w:t>
      </w:r>
    </w:p>
    <w:p w14:paraId="6672A87C" w14:textId="77777777" w:rsidR="00564829" w:rsidRPr="00512EEB" w:rsidRDefault="00564829" w:rsidP="00512EEB">
      <w:pPr>
        <w:pStyle w:val="Heading8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lastRenderedPageBreak/>
        <w:t>Form of the amphids spiral, circular, or elliptical</w:t>
      </w:r>
    </w:p>
    <w:p w14:paraId="57B67862" w14:textId="77777777" w:rsidR="00564829" w:rsidRPr="00512EEB" w:rsidRDefault="00564829" w:rsidP="00512EEB">
      <w:pPr>
        <w:pStyle w:val="Heading9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hape of the amphids circular; striae fine, unaltered laterally; spinneret present</w:t>
      </w:r>
    </w:p>
    <w:p w14:paraId="0E35318E" w14:textId="3E78EE2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varies reflexed, 'f; lips bipapil.; setae 4; submed. onchi minute; striae plain.</w:t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Polysigma) 106</w:t>
      </w:r>
    </w:p>
    <w:p w14:paraId="29BAC1EB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varies outstretched</w:t>
      </w:r>
    </w:p>
    <w:p w14:paraId="7CAE2A16" w14:textId="79164CFE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Pharynx with distinct spherical bulb; striae resolvable; setae 6 + 6 + 4 . . </w:t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Bolbolaimus 100</w:t>
      </w:r>
    </w:p>
    <w:p w14:paraId="40918667" w14:textId="03C593B5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Pharyngeal bull, a faint swelling; striae plain; cephalic setae 4 .............. </w:t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(Aponchium) 79</w:t>
      </w:r>
    </w:p>
    <w:p w14:paraId="29DDF35D" w14:textId="77777777" w:rsidR="00564829" w:rsidRPr="00512EEB" w:rsidRDefault="00564829" w:rsidP="00512EEB">
      <w:pPr>
        <w:pStyle w:val="Heading9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Shape of the amphids a distinct spiral; cuticle wingless; spinneret present</w:t>
      </w:r>
    </w:p>
    <w:p w14:paraId="42CDF760" w14:textId="61F70192" w:rsidR="00564829" w:rsidRPr="00512EEB" w:rsidRDefault="00564829" w:rsidP="00512EEB">
      <w:pPr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nchus spear-like; lips minute, 12; cephalic setae 6 + 12 + 6; striae fine, plain.</w:t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Mesodorus 105</w:t>
      </w:r>
    </w:p>
    <w:p w14:paraId="7297E760" w14:textId="77777777" w:rsidR="00564829" w:rsidRPr="00512EEB" w:rsidRDefault="00564829" w:rsidP="00512EEB">
      <w:pPr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Onchus very small, not spear-like; lips none or obscure</w:t>
      </w:r>
    </w:p>
    <w:p w14:paraId="48945558" w14:textId="1327856B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Lips bipapillate, papillae conical; 'f'; amphids labial; cephalic setae 4 ....... . </w:t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Polysigma 106</w:t>
      </w:r>
    </w:p>
    <w:p w14:paraId="7D9AFA64" w14:textId="77777777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>Lips non-papillate</w:t>
      </w:r>
    </w:p>
    <w:p w14:paraId="3D84BDF9" w14:textId="2D822049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  <w:lang w:val="en-CA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etae in 6 longitudinal rows; amphids opp. pharynx, ½ the width of the head. </w:t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  <w:lang w:val="en-CA"/>
        </w:rPr>
        <w:t>Alaimonema 107</w:t>
      </w:r>
    </w:p>
    <w:p w14:paraId="2878C5D0" w14:textId="04AF45C2" w:rsidR="00564829" w:rsidRPr="00512EEB" w:rsidRDefault="00564829" w:rsidP="00564829">
      <w:pPr>
        <w:pStyle w:val="PlainText"/>
        <w:rPr>
          <w:rFonts w:ascii="Times New Roman" w:hAnsi="Times New Roman" w:cs="Times New Roman"/>
          <w:sz w:val="30"/>
          <w:szCs w:val="30"/>
        </w:rPr>
      </w:pPr>
      <w:r w:rsidRPr="00512EEB">
        <w:rPr>
          <w:rFonts w:ascii="Times New Roman" w:hAnsi="Times New Roman" w:cs="Times New Roman"/>
          <w:sz w:val="30"/>
          <w:szCs w:val="30"/>
          <w:lang w:val="en-CA"/>
        </w:rPr>
        <w:t xml:space="preserve">Setae none; amphids not opposite the pharynx,! the width of the head .... </w:t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="001369A4">
        <w:rPr>
          <w:rFonts w:ascii="Times New Roman" w:hAnsi="Times New Roman" w:cs="Times New Roman"/>
          <w:sz w:val="30"/>
          <w:szCs w:val="30"/>
          <w:lang w:val="en-CA"/>
        </w:rPr>
        <w:tab/>
      </w:r>
      <w:r w:rsidRPr="00512EEB">
        <w:rPr>
          <w:rFonts w:ascii="Times New Roman" w:hAnsi="Times New Roman" w:cs="Times New Roman"/>
          <w:sz w:val="30"/>
          <w:szCs w:val="30"/>
        </w:rPr>
        <w:t>Amphispira 103</w:t>
      </w:r>
    </w:p>
    <w:sectPr w:rsidR="00564829" w:rsidRPr="00512EEB" w:rsidSect="008C0FDF">
      <w:pgSz w:w="11906" w:h="16838"/>
      <w:pgMar w:top="1440" w:right="1335" w:bottom="1440" w:left="13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yMzY0MrQwNDQwMDVQ0lEKTi0uzszPAykwqgUA1DehSSwAAAA="/>
  </w:docVars>
  <w:rsids>
    <w:rsidRoot w:val="00564829"/>
    <w:rsid w:val="001369A4"/>
    <w:rsid w:val="0037443D"/>
    <w:rsid w:val="00512EEB"/>
    <w:rsid w:val="00564829"/>
    <w:rsid w:val="00582878"/>
    <w:rsid w:val="00811B2F"/>
    <w:rsid w:val="008464CD"/>
    <w:rsid w:val="00B8146D"/>
    <w:rsid w:val="00ED6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31B39"/>
  <w15:chartTrackingRefBased/>
  <w15:docId w15:val="{73320167-54E7-43C7-94CC-9AAA5583F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l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4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44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44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28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8287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8287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8287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8287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8287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8C0FDF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C0FDF"/>
    <w:rPr>
      <w:rFonts w:ascii="Consolas" w:hAnsi="Consolas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37443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744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7443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28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8287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8287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58287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58287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58287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5719</Words>
  <Characters>31459</Characters>
  <Application>Microsoft Office Word</Application>
  <DocSecurity>0</DocSecurity>
  <Lines>262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 Perepolkin</dc:creator>
  <cp:keywords/>
  <dc:description/>
  <cp:lastModifiedBy>Lawrence Perepolkin</cp:lastModifiedBy>
  <cp:revision>3</cp:revision>
  <dcterms:created xsi:type="dcterms:W3CDTF">2023-12-05T15:25:00Z</dcterms:created>
  <dcterms:modified xsi:type="dcterms:W3CDTF">2023-12-05T21:33:00Z</dcterms:modified>
</cp:coreProperties>
</file>